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E543DF" w14:textId="4930C903" w:rsidR="0013756F" w:rsidRDefault="00937386" w:rsidP="00DE2270">
      <w:pPr>
        <w:pStyle w:val="Title"/>
        <w:pBdr>
          <w:bottom w:val="single" w:sz="6" w:space="1" w:color="0663CA"/>
        </w:pBdr>
        <w:jc w:val="center"/>
      </w:pPr>
      <w:r>
        <w:t xml:space="preserve">Mehryar Jannesari </w:t>
      </w:r>
      <w:proofErr w:type="spellStart"/>
      <w:r>
        <w:t>Ghomsheh</w:t>
      </w:r>
      <w:proofErr w:type="spellEnd"/>
    </w:p>
    <w:tbl>
      <w:tblPr>
        <w:tblStyle w:val="TableGrid"/>
        <w:tblW w:w="108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30"/>
        <w:gridCol w:w="3060"/>
        <w:gridCol w:w="2070"/>
        <w:gridCol w:w="2362"/>
      </w:tblGrid>
      <w:tr w:rsidR="008C79DD" w14:paraId="67CBB9A3" w14:textId="77777777" w:rsidTr="00A40C30">
        <w:trPr>
          <w:trHeight w:val="512"/>
        </w:trPr>
        <w:tc>
          <w:tcPr>
            <w:tcW w:w="3330" w:type="dxa"/>
            <w:vAlign w:val="center"/>
          </w:tcPr>
          <w:p w14:paraId="6E426C79" w14:textId="3C11D5AA" w:rsidR="008C79DD" w:rsidRDefault="008C79DD" w:rsidP="00A40C30">
            <w:pPr>
              <w:spacing w:line="480" w:lineRule="auto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65408" behindDoc="0" locked="0" layoutInCell="1" allowOverlap="1" wp14:anchorId="05F178B1" wp14:editId="7FB227FB">
                  <wp:simplePos x="0" y="0"/>
                  <wp:positionH relativeFrom="column">
                    <wp:posOffset>44450</wp:posOffset>
                  </wp:positionH>
                  <wp:positionV relativeFrom="paragraph">
                    <wp:posOffset>20955</wp:posOffset>
                  </wp:positionV>
                  <wp:extent cx="198120" cy="143510"/>
                  <wp:effectExtent l="0" t="0" r="0" b="8890"/>
                  <wp:wrapNone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mail3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3609" b="13811"/>
                          <a:stretch/>
                        </pic:blipFill>
                        <pic:spPr bwMode="auto">
                          <a:xfrm>
                            <a:off x="0" y="0"/>
                            <a:ext cx="198120" cy="14351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hyperlink r:id="rId9" w:history="1">
              <w:r w:rsidRPr="00A03293">
                <w:rPr>
                  <w:rStyle w:val="Hyperlink"/>
                  <w:color w:val="0070C0"/>
                  <w:szCs w:val="24"/>
                </w:rPr>
                <w:t>mehryar.jannesari@ut.ac.ir</w:t>
              </w:r>
            </w:hyperlink>
          </w:p>
        </w:tc>
        <w:tc>
          <w:tcPr>
            <w:tcW w:w="3060" w:type="dxa"/>
            <w:vAlign w:val="center"/>
          </w:tcPr>
          <w:p w14:paraId="7A3024CC" w14:textId="6506B010" w:rsidR="008C79DD" w:rsidRPr="00135000" w:rsidRDefault="00135000" w:rsidP="00135000">
            <w:pPr>
              <w:spacing w:line="480" w:lineRule="auto"/>
              <w:jc w:val="center"/>
              <w:rPr>
                <w:noProof/>
                <w:szCs w:val="20"/>
              </w:rPr>
            </w:pPr>
            <w:r w:rsidRPr="00135000">
              <w:rPr>
                <w:noProof/>
                <w:szCs w:val="20"/>
              </w:rPr>
              <w:drawing>
                <wp:anchor distT="0" distB="0" distL="114300" distR="114300" simplePos="0" relativeHeight="251668480" behindDoc="0" locked="0" layoutInCell="1" allowOverlap="1" wp14:anchorId="778F927A" wp14:editId="0C5B8700">
                  <wp:simplePos x="0" y="0"/>
                  <wp:positionH relativeFrom="column">
                    <wp:posOffset>-23495</wp:posOffset>
                  </wp:positionH>
                  <wp:positionV relativeFrom="paragraph">
                    <wp:posOffset>6350</wp:posOffset>
                  </wp:positionV>
                  <wp:extent cx="192405" cy="180975"/>
                  <wp:effectExtent l="0" t="0" r="0" b="9525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website-icon.jpg"/>
                          <pic:cNvPicPr/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3943" t="15331" r="11983" b="20117"/>
                          <a:stretch/>
                        </pic:blipFill>
                        <pic:spPr bwMode="auto">
                          <a:xfrm>
                            <a:off x="0" y="0"/>
                            <a:ext cx="192405" cy="1809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hyperlink r:id="rId11" w:history="1">
              <w:r w:rsidRPr="00135000">
                <w:rPr>
                  <w:rStyle w:val="Hyperlink"/>
                  <w:noProof/>
                  <w:szCs w:val="20"/>
                </w:rPr>
                <w:t>mehryarjannesari.github.io</w:t>
              </w:r>
            </w:hyperlink>
          </w:p>
        </w:tc>
        <w:tc>
          <w:tcPr>
            <w:tcW w:w="2070" w:type="dxa"/>
            <w:vAlign w:val="center"/>
          </w:tcPr>
          <w:p w14:paraId="05483ED8" w14:textId="193DFD6E" w:rsidR="008C79DD" w:rsidRDefault="008C79DD" w:rsidP="00135000">
            <w:pPr>
              <w:spacing w:line="480" w:lineRule="auto"/>
              <w:jc w:val="center"/>
            </w:pPr>
            <w:r w:rsidRPr="00385154"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666432" behindDoc="0" locked="0" layoutInCell="1" allowOverlap="1" wp14:anchorId="2C6B0FAB" wp14:editId="0DE9AB67">
                  <wp:simplePos x="0" y="0"/>
                  <wp:positionH relativeFrom="column">
                    <wp:posOffset>166370</wp:posOffset>
                  </wp:positionH>
                  <wp:positionV relativeFrom="paragraph">
                    <wp:posOffset>12700</wp:posOffset>
                  </wp:positionV>
                  <wp:extent cx="152400" cy="152400"/>
                  <wp:effectExtent l="0" t="0" r="0" b="0"/>
                  <wp:wrapNone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LinkedIn.JPG"/>
                          <pic:cNvPicPr/>
                        </pic:nvPicPr>
                        <pic:blipFill>
                          <a:blip r:embed="rId12" cstate="print">
                            <a:biLevel thresh="5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hyperlink r:id="rId13" w:history="1">
              <w:r w:rsidRPr="00A03293">
                <w:rPr>
                  <w:rStyle w:val="Hyperlink"/>
                  <w:color w:val="0070C0"/>
                </w:rPr>
                <w:t>LinkedIn</w:t>
              </w:r>
            </w:hyperlink>
          </w:p>
        </w:tc>
        <w:tc>
          <w:tcPr>
            <w:tcW w:w="2362" w:type="dxa"/>
            <w:vAlign w:val="center"/>
          </w:tcPr>
          <w:p w14:paraId="3F9F92B3" w14:textId="0697833F" w:rsidR="008C79DD" w:rsidRDefault="008C79DD" w:rsidP="00135000">
            <w:pPr>
              <w:spacing w:line="480" w:lineRule="auto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67456" behindDoc="0" locked="0" layoutInCell="1" allowOverlap="1" wp14:anchorId="2819F7CF" wp14:editId="78583F47">
                  <wp:simplePos x="0" y="0"/>
                  <wp:positionH relativeFrom="column">
                    <wp:posOffset>-15240</wp:posOffset>
                  </wp:positionH>
                  <wp:positionV relativeFrom="paragraph">
                    <wp:posOffset>9525</wp:posOffset>
                  </wp:positionV>
                  <wp:extent cx="160020" cy="160020"/>
                  <wp:effectExtent l="0" t="0" r="0" b="0"/>
                  <wp:wrapNone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hone3.JPG"/>
                          <pic:cNvPicPr/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3650"/>
                          <a:stretch/>
                        </pic:blipFill>
                        <pic:spPr bwMode="auto">
                          <a:xfrm>
                            <a:off x="0" y="0"/>
                            <a:ext cx="160020" cy="16002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szCs w:val="24"/>
              </w:rPr>
              <w:t>(</w:t>
            </w:r>
            <w:r w:rsidRPr="00A03293">
              <w:rPr>
                <w:szCs w:val="24"/>
              </w:rPr>
              <w:t>+98</w:t>
            </w:r>
            <w:r>
              <w:rPr>
                <w:szCs w:val="24"/>
              </w:rPr>
              <w:t>)</w:t>
            </w:r>
            <w:r w:rsidRPr="00A03293">
              <w:rPr>
                <w:szCs w:val="24"/>
              </w:rPr>
              <w:t xml:space="preserve"> 937 697 9095</w:t>
            </w:r>
          </w:p>
        </w:tc>
      </w:tr>
    </w:tbl>
    <w:p w14:paraId="5FBEECD1" w14:textId="4BF515D7" w:rsidR="00696514" w:rsidRDefault="00696514" w:rsidP="00F04D9A">
      <w:pPr>
        <w:pStyle w:val="Heading1"/>
        <w:pBdr>
          <w:bottom w:val="single" w:sz="6" w:space="1" w:color="0663CA"/>
        </w:pBdr>
      </w:pPr>
      <w:r w:rsidRPr="005D77AA">
        <w:rPr>
          <w:szCs w:val="36"/>
        </w:rPr>
        <w:t>e</w:t>
      </w:r>
      <w:r>
        <w:t>ducation</w:t>
      </w:r>
    </w:p>
    <w:tbl>
      <w:tblPr>
        <w:tblStyle w:val="TableGrid"/>
        <w:tblW w:w="1080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23"/>
        <w:gridCol w:w="2379"/>
      </w:tblGrid>
      <w:tr w:rsidR="00696514" w14:paraId="2CB8856B" w14:textId="77777777" w:rsidTr="005A0A6D">
        <w:trPr>
          <w:trHeight w:val="181"/>
        </w:trPr>
        <w:tc>
          <w:tcPr>
            <w:tcW w:w="8423" w:type="dxa"/>
          </w:tcPr>
          <w:p w14:paraId="6CF1E5C1" w14:textId="369FF939" w:rsidR="005F2352" w:rsidRDefault="00D51FBD" w:rsidP="00D51FBD">
            <w:pPr>
              <w:pStyle w:val="Heading3"/>
              <w:outlineLvl w:val="2"/>
            </w:pPr>
            <w:r>
              <w:t>University of Tehran</w:t>
            </w:r>
          </w:p>
        </w:tc>
        <w:tc>
          <w:tcPr>
            <w:tcW w:w="2379" w:type="dxa"/>
          </w:tcPr>
          <w:p w14:paraId="1708191F" w14:textId="43E24995" w:rsidR="00696514" w:rsidRDefault="00D51FBD" w:rsidP="00B40B11">
            <w:pPr>
              <w:pStyle w:val="Heading2"/>
              <w:outlineLvl w:val="1"/>
            </w:pPr>
            <w:r>
              <w:t>Tehran, Iran</w:t>
            </w:r>
          </w:p>
        </w:tc>
      </w:tr>
      <w:tr w:rsidR="00D51FBD" w14:paraId="0F349844" w14:textId="77777777" w:rsidTr="00693D4C">
        <w:trPr>
          <w:trHeight w:val="462"/>
        </w:trPr>
        <w:tc>
          <w:tcPr>
            <w:tcW w:w="8423" w:type="dxa"/>
          </w:tcPr>
          <w:p w14:paraId="3C7DEEAE" w14:textId="25937317" w:rsidR="00D51FBD" w:rsidRPr="000F2C58" w:rsidRDefault="00D51FBD" w:rsidP="00D51FBD">
            <w:r w:rsidRPr="000F2C58">
              <w:t>M</w:t>
            </w:r>
            <w:r>
              <w:t xml:space="preserve">.S. in </w:t>
            </w:r>
            <w:r w:rsidRPr="000F2C58">
              <w:t>Biomechanical Engineering</w:t>
            </w:r>
          </w:p>
          <w:p w14:paraId="7400DA52" w14:textId="3E98BB0A" w:rsidR="00D51FBD" w:rsidRPr="000F2C58" w:rsidRDefault="00D51FBD" w:rsidP="00D51FBD">
            <w:pPr>
              <w:spacing w:line="360" w:lineRule="auto"/>
            </w:pPr>
            <w:r w:rsidRPr="000F2C58">
              <w:t>GPA: 1</w:t>
            </w:r>
            <w:r>
              <w:t>9.05</w:t>
            </w:r>
            <w:r w:rsidRPr="000F2C58">
              <w:t>/20</w:t>
            </w:r>
            <w:r w:rsidR="00EA192D">
              <w:t>.00</w:t>
            </w:r>
            <w:r w:rsidRPr="000F2C58">
              <w:t xml:space="preserve"> (4</w:t>
            </w:r>
            <w:r w:rsidR="00EA192D">
              <w:t>.0</w:t>
            </w:r>
            <w:r w:rsidRPr="000F2C58">
              <w:t>/4</w:t>
            </w:r>
            <w:r w:rsidR="00EA192D">
              <w:t>.0</w:t>
            </w:r>
            <w:r w:rsidRPr="000F2C58">
              <w:t>)</w:t>
            </w:r>
            <w:r w:rsidR="00EC14F1" w:rsidRPr="00385154">
              <w:rPr>
                <w:noProof/>
                <w:sz w:val="24"/>
                <w:szCs w:val="24"/>
              </w:rPr>
              <w:t xml:space="preserve"> </w:t>
            </w:r>
            <w:bookmarkStart w:id="0" w:name="_GoBack"/>
            <w:bookmarkEnd w:id="0"/>
          </w:p>
        </w:tc>
        <w:tc>
          <w:tcPr>
            <w:tcW w:w="2379" w:type="dxa"/>
          </w:tcPr>
          <w:p w14:paraId="5FC477CB" w14:textId="0CBE9F3B" w:rsidR="00D51FBD" w:rsidRDefault="00D51FBD" w:rsidP="00693D4C">
            <w:pPr>
              <w:pStyle w:val="Heading2"/>
              <w:outlineLvl w:val="1"/>
            </w:pPr>
            <w:r>
              <w:t>Sep. 2020 - Present</w:t>
            </w:r>
          </w:p>
        </w:tc>
      </w:tr>
      <w:tr w:rsidR="00D51FBD" w14:paraId="34CB06CB" w14:textId="77777777" w:rsidTr="005A0A6D">
        <w:trPr>
          <w:trHeight w:val="190"/>
        </w:trPr>
        <w:tc>
          <w:tcPr>
            <w:tcW w:w="8423" w:type="dxa"/>
          </w:tcPr>
          <w:p w14:paraId="49B37E84" w14:textId="26875CAB" w:rsidR="00D51FBD" w:rsidRPr="000F2C58" w:rsidRDefault="00D51FBD" w:rsidP="00D51FBD">
            <w:pPr>
              <w:pStyle w:val="Heading3"/>
              <w:outlineLvl w:val="2"/>
            </w:pPr>
            <w:r>
              <w:t>University of Tehran</w:t>
            </w:r>
          </w:p>
        </w:tc>
        <w:tc>
          <w:tcPr>
            <w:tcW w:w="2379" w:type="dxa"/>
          </w:tcPr>
          <w:p w14:paraId="06097B47" w14:textId="12C4B0A7" w:rsidR="00D51FBD" w:rsidRPr="00273E88" w:rsidRDefault="00D51FBD" w:rsidP="00D51FBD">
            <w:pPr>
              <w:pStyle w:val="Heading2"/>
              <w:outlineLvl w:val="1"/>
            </w:pPr>
            <w:r>
              <w:t>Tehran, Iran</w:t>
            </w:r>
          </w:p>
        </w:tc>
      </w:tr>
      <w:tr w:rsidR="00D51FBD" w14:paraId="54C3A4FD" w14:textId="77777777" w:rsidTr="00693D4C">
        <w:trPr>
          <w:trHeight w:val="553"/>
        </w:trPr>
        <w:tc>
          <w:tcPr>
            <w:tcW w:w="8423" w:type="dxa"/>
          </w:tcPr>
          <w:p w14:paraId="5E8FBA2E" w14:textId="042716FA" w:rsidR="00D51FBD" w:rsidRPr="000F2C58" w:rsidRDefault="00D51FBD" w:rsidP="00D51FBD">
            <w:r w:rsidRPr="000F2C58">
              <w:t>B</w:t>
            </w:r>
            <w:r>
              <w:t xml:space="preserve">.S. in </w:t>
            </w:r>
            <w:r w:rsidRPr="000F2C58">
              <w:t>Mechanical Engineering</w:t>
            </w:r>
          </w:p>
          <w:p w14:paraId="5BBD131F" w14:textId="170E87E2" w:rsidR="00D51FBD" w:rsidRDefault="00D51FBD" w:rsidP="00D51FBD">
            <w:pPr>
              <w:spacing w:line="480" w:lineRule="auto"/>
            </w:pPr>
            <w:r w:rsidRPr="000F2C58">
              <w:t>GPA: 17.76/20</w:t>
            </w:r>
            <w:r w:rsidR="00EA192D">
              <w:t>.00</w:t>
            </w:r>
            <w:r w:rsidRPr="000F2C58">
              <w:t xml:space="preserve"> (3.82/4</w:t>
            </w:r>
            <w:r w:rsidR="00EA192D">
              <w:t>.00</w:t>
            </w:r>
            <w:r w:rsidRPr="000F2C58">
              <w:t>)</w:t>
            </w:r>
            <w:r>
              <w:t xml:space="preserve">, </w:t>
            </w:r>
            <w:r w:rsidRPr="000F2C58">
              <w:t xml:space="preserve">Last 2year GPA: </w:t>
            </w:r>
            <w:r>
              <w:t>18.51/20</w:t>
            </w:r>
            <w:r w:rsidR="00EA192D">
              <w:t>.00</w:t>
            </w:r>
            <w:r>
              <w:t xml:space="preserve"> (</w:t>
            </w:r>
            <w:r w:rsidRPr="000F2C58">
              <w:t>4</w:t>
            </w:r>
            <w:r w:rsidR="00EA192D">
              <w:t>.0</w:t>
            </w:r>
            <w:r w:rsidRPr="000F2C58">
              <w:t>/4</w:t>
            </w:r>
            <w:r w:rsidR="00EA192D">
              <w:t>.0</w:t>
            </w:r>
            <w:r>
              <w:t>)</w:t>
            </w:r>
          </w:p>
        </w:tc>
        <w:tc>
          <w:tcPr>
            <w:tcW w:w="2379" w:type="dxa"/>
          </w:tcPr>
          <w:p w14:paraId="7F93662C" w14:textId="4CC99C46" w:rsidR="00D51FBD" w:rsidRDefault="00D51FBD" w:rsidP="00693D4C">
            <w:pPr>
              <w:pStyle w:val="Heading2"/>
              <w:outlineLvl w:val="1"/>
            </w:pPr>
            <w:r w:rsidRPr="00273E88">
              <w:t>Sep</w:t>
            </w:r>
            <w:r>
              <w:t>.</w:t>
            </w:r>
            <w:r w:rsidRPr="00273E88">
              <w:t xml:space="preserve"> 2020</w:t>
            </w:r>
          </w:p>
        </w:tc>
      </w:tr>
    </w:tbl>
    <w:p w14:paraId="49D4D473" w14:textId="297867D3" w:rsidR="00696514" w:rsidRPr="005D77AA" w:rsidRDefault="00A71692" w:rsidP="00F04D9A">
      <w:pPr>
        <w:pStyle w:val="Heading1"/>
        <w:pBdr>
          <w:bottom w:val="single" w:sz="6" w:space="1" w:color="0663CA"/>
        </w:pBdr>
      </w:pPr>
      <w:r w:rsidRPr="005D77AA">
        <w:t>Research interests</w:t>
      </w:r>
    </w:p>
    <w:tbl>
      <w:tblPr>
        <w:tblStyle w:val="TableGrid"/>
        <w:tblW w:w="1080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02"/>
        <w:gridCol w:w="5402"/>
      </w:tblGrid>
      <w:tr w:rsidR="00A71692" w14:paraId="00D76EAB" w14:textId="77777777" w:rsidTr="005A0A6D">
        <w:trPr>
          <w:trHeight w:val="461"/>
        </w:trPr>
        <w:tc>
          <w:tcPr>
            <w:tcW w:w="5402" w:type="dxa"/>
          </w:tcPr>
          <w:p w14:paraId="088CE6FC" w14:textId="1F5F83EF" w:rsidR="00B3323C" w:rsidRPr="00B3323C" w:rsidRDefault="00B3323C" w:rsidP="00B3323C">
            <w:pPr>
              <w:pStyle w:val="ListParagraph"/>
              <w:numPr>
                <w:ilvl w:val="0"/>
                <w:numId w:val="7"/>
              </w:numPr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Computational Fluid Dynamics</w:t>
            </w:r>
          </w:p>
          <w:p w14:paraId="4B6E01CB" w14:textId="0A639442" w:rsidR="00ED188F" w:rsidRPr="00E14EE1" w:rsidRDefault="00277384" w:rsidP="00B3323C">
            <w:pPr>
              <w:pStyle w:val="ListParagraph"/>
              <w:numPr>
                <w:ilvl w:val="0"/>
                <w:numId w:val="7"/>
              </w:numPr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Complex Fluids</w:t>
            </w:r>
          </w:p>
          <w:p w14:paraId="3195A9B8" w14:textId="77777777" w:rsidR="00A71692" w:rsidRDefault="00ED188F" w:rsidP="00695CB8">
            <w:pPr>
              <w:pStyle w:val="ListParagraph"/>
              <w:numPr>
                <w:ilvl w:val="0"/>
                <w:numId w:val="7"/>
              </w:numPr>
              <w:ind w:right="288"/>
              <w:rPr>
                <w:color w:val="000000" w:themeColor="text1"/>
              </w:rPr>
            </w:pPr>
            <w:r w:rsidRPr="00E14EE1">
              <w:rPr>
                <w:color w:val="000000" w:themeColor="text1"/>
              </w:rPr>
              <w:t>Transport Phenomena</w:t>
            </w:r>
            <w:r>
              <w:rPr>
                <w:color w:val="000000" w:themeColor="text1"/>
              </w:rPr>
              <w:t xml:space="preserve"> in Biological Systems</w:t>
            </w:r>
          </w:p>
          <w:p w14:paraId="0FCDF008" w14:textId="7806D8F0" w:rsidR="00695CB8" w:rsidRPr="00ED188F" w:rsidRDefault="002F0508" w:rsidP="00B3323C">
            <w:pPr>
              <w:pStyle w:val="ListParagraph"/>
              <w:numPr>
                <w:ilvl w:val="0"/>
                <w:numId w:val="7"/>
              </w:numPr>
              <w:spacing w:line="480" w:lineRule="auto"/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Microfluidics</w:t>
            </w:r>
          </w:p>
        </w:tc>
        <w:tc>
          <w:tcPr>
            <w:tcW w:w="5402" w:type="dxa"/>
          </w:tcPr>
          <w:p w14:paraId="4F4534C7" w14:textId="77777777" w:rsidR="002F0508" w:rsidRDefault="002F0508" w:rsidP="001C0181">
            <w:pPr>
              <w:pStyle w:val="ListParagraph"/>
              <w:numPr>
                <w:ilvl w:val="0"/>
                <w:numId w:val="8"/>
              </w:numPr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Targeted Drug Delivery</w:t>
            </w:r>
            <w:r>
              <w:rPr>
                <w:color w:val="000000" w:themeColor="text1"/>
              </w:rPr>
              <w:t xml:space="preserve"> </w:t>
            </w:r>
          </w:p>
          <w:p w14:paraId="0FFCDAF6" w14:textId="143EFB8E" w:rsidR="00393C45" w:rsidRPr="001C0181" w:rsidRDefault="00A42C38" w:rsidP="001C0181">
            <w:pPr>
              <w:pStyle w:val="ListParagraph"/>
              <w:numPr>
                <w:ilvl w:val="0"/>
                <w:numId w:val="8"/>
              </w:numPr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Heat Transfer</w:t>
            </w:r>
          </w:p>
          <w:p w14:paraId="727EF0F3" w14:textId="3005DE12" w:rsidR="00ED188F" w:rsidRDefault="00ED188F" w:rsidP="00B3323C">
            <w:pPr>
              <w:pStyle w:val="ListParagraph"/>
              <w:numPr>
                <w:ilvl w:val="0"/>
                <w:numId w:val="8"/>
              </w:numPr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Deep Learning</w:t>
            </w:r>
            <w:r w:rsidR="001C0181">
              <w:rPr>
                <w:color w:val="000000" w:themeColor="text1"/>
              </w:rPr>
              <w:t xml:space="preserve">, </w:t>
            </w:r>
            <w:r>
              <w:rPr>
                <w:color w:val="000000" w:themeColor="text1"/>
              </w:rPr>
              <w:t>Neural Networks</w:t>
            </w:r>
            <w:r w:rsidR="001C0181">
              <w:rPr>
                <w:color w:val="000000" w:themeColor="text1"/>
              </w:rPr>
              <w:t>, and Optimization</w:t>
            </w:r>
          </w:p>
          <w:p w14:paraId="6A7E0D77" w14:textId="77777777" w:rsidR="00A71692" w:rsidRDefault="00A71692" w:rsidP="00A42C38">
            <w:pPr>
              <w:ind w:right="288"/>
            </w:pPr>
          </w:p>
        </w:tc>
      </w:tr>
    </w:tbl>
    <w:p w14:paraId="11D62DA6" w14:textId="77777777" w:rsidR="00CF19F1" w:rsidRPr="005D77AA" w:rsidRDefault="00CF19F1" w:rsidP="00CF19F1">
      <w:pPr>
        <w:pStyle w:val="Heading1"/>
        <w:pBdr>
          <w:bottom w:val="single" w:sz="6" w:space="1" w:color="0663CA"/>
        </w:pBdr>
      </w:pPr>
      <w:r w:rsidRPr="005D77AA">
        <w:t>publications</w:t>
      </w:r>
    </w:p>
    <w:tbl>
      <w:tblPr>
        <w:tblStyle w:val="TableGrid"/>
        <w:tblW w:w="10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28"/>
      </w:tblGrid>
      <w:tr w:rsidR="00CF19F1" w14:paraId="7EF4BE71" w14:textId="77777777" w:rsidTr="00CC77C5">
        <w:trPr>
          <w:trHeight w:val="281"/>
        </w:trPr>
        <w:tc>
          <w:tcPr>
            <w:tcW w:w="10828" w:type="dxa"/>
          </w:tcPr>
          <w:p w14:paraId="60A1FA1E" w14:textId="77777777" w:rsidR="00CF19F1" w:rsidRDefault="00CF19F1" w:rsidP="00CC77C5">
            <w:pPr>
              <w:pStyle w:val="ListParagraph"/>
              <w:numPr>
                <w:ilvl w:val="0"/>
                <w:numId w:val="32"/>
              </w:numPr>
              <w:jc w:val="both"/>
              <w:rPr>
                <w:lang w:bidi="fa-IR"/>
              </w:rPr>
            </w:pPr>
            <w:r>
              <w:rPr>
                <w:lang w:bidi="fa-IR"/>
              </w:rPr>
              <w:t xml:space="preserve">Hanie Rezaei, </w:t>
            </w:r>
            <w:r w:rsidRPr="0004795F">
              <w:rPr>
                <w:b/>
                <w:bCs/>
                <w:lang w:bidi="fa-IR"/>
              </w:rPr>
              <w:t xml:space="preserve">Mehryar Jannesari </w:t>
            </w:r>
            <w:proofErr w:type="spellStart"/>
            <w:r w:rsidRPr="0004795F">
              <w:rPr>
                <w:b/>
                <w:bCs/>
                <w:lang w:bidi="fa-IR"/>
              </w:rPr>
              <w:t>Ghomsheh</w:t>
            </w:r>
            <w:proofErr w:type="spellEnd"/>
            <w:r>
              <w:rPr>
                <w:lang w:bidi="fa-IR"/>
              </w:rPr>
              <w:t xml:space="preserve">, Farshad </w:t>
            </w:r>
            <w:proofErr w:type="spellStart"/>
            <w:r>
              <w:rPr>
                <w:lang w:bidi="fa-IR"/>
              </w:rPr>
              <w:t>Kowsary</w:t>
            </w:r>
            <w:proofErr w:type="spellEnd"/>
            <w:r>
              <w:rPr>
                <w:lang w:bidi="fa-IR"/>
              </w:rPr>
              <w:t xml:space="preserve">, Pouria Ahmadi, “Performance assessment of a range-extended electric vehicle under real driving conditions using novel PCM-based HVAC system,” </w:t>
            </w:r>
            <w:hyperlink r:id="rId15" w:history="1">
              <w:r w:rsidRPr="00941709">
                <w:rPr>
                  <w:rStyle w:val="Hyperlink"/>
                  <w:lang w:bidi="fa-IR"/>
                </w:rPr>
                <w:t>Sustainable Energy Technologies and Assessments, 47</w:t>
              </w:r>
              <w:r>
                <w:rPr>
                  <w:rStyle w:val="Hyperlink"/>
                  <w:lang w:bidi="fa-IR"/>
                </w:rPr>
                <w:t>(</w:t>
              </w:r>
              <w:r w:rsidRPr="002F36B6">
                <w:rPr>
                  <w:rStyle w:val="Hyperlink"/>
                  <w:lang w:bidi="fa-IR"/>
                </w:rPr>
                <w:t>101527</w:t>
              </w:r>
              <w:r>
                <w:rPr>
                  <w:rStyle w:val="Hyperlink"/>
                  <w:lang w:bidi="fa-IR"/>
                </w:rPr>
                <w:t>)</w:t>
              </w:r>
              <w:r w:rsidRPr="00941709">
                <w:rPr>
                  <w:rStyle w:val="Hyperlink"/>
                  <w:lang w:bidi="fa-IR"/>
                </w:rPr>
                <w:t>, 2021</w:t>
              </w:r>
            </w:hyperlink>
            <w:r>
              <w:rPr>
                <w:lang w:bidi="fa-IR"/>
              </w:rPr>
              <w:t>.</w:t>
            </w:r>
          </w:p>
          <w:p w14:paraId="41052F4F" w14:textId="77777777" w:rsidR="00CF19F1" w:rsidRPr="00C2066E" w:rsidRDefault="00CF19F1" w:rsidP="00CC77C5">
            <w:pPr>
              <w:ind w:left="29"/>
              <w:rPr>
                <w:sz w:val="10"/>
                <w:szCs w:val="12"/>
              </w:rPr>
            </w:pPr>
          </w:p>
        </w:tc>
      </w:tr>
      <w:tr w:rsidR="00CF19F1" w14:paraId="4C374F40" w14:textId="77777777" w:rsidTr="00CC77C5">
        <w:trPr>
          <w:trHeight w:val="625"/>
        </w:trPr>
        <w:tc>
          <w:tcPr>
            <w:tcW w:w="10828" w:type="dxa"/>
          </w:tcPr>
          <w:p w14:paraId="0E3ADF9A" w14:textId="071EFCF1" w:rsidR="00CF19F1" w:rsidRDefault="008C79DD" w:rsidP="00CC77C5">
            <w:pPr>
              <w:pStyle w:val="ListParagraph"/>
              <w:numPr>
                <w:ilvl w:val="0"/>
                <w:numId w:val="32"/>
              </w:numPr>
              <w:jc w:val="both"/>
            </w:pPr>
            <w:r w:rsidRPr="0004795F">
              <w:rPr>
                <w:b/>
                <w:bCs/>
                <w:lang w:bidi="fa-IR"/>
              </w:rPr>
              <w:t xml:space="preserve">Mehryar Jannesari </w:t>
            </w:r>
            <w:proofErr w:type="spellStart"/>
            <w:r w:rsidRPr="0004795F">
              <w:rPr>
                <w:b/>
                <w:bCs/>
                <w:lang w:bidi="fa-IR"/>
              </w:rPr>
              <w:t>Ghomsheh</w:t>
            </w:r>
            <w:proofErr w:type="spellEnd"/>
            <w:r>
              <w:rPr>
                <w:lang w:bidi="fa-IR"/>
              </w:rPr>
              <w:t xml:space="preserve">, </w:t>
            </w:r>
            <w:proofErr w:type="spellStart"/>
            <w:r>
              <w:rPr>
                <w:lang w:bidi="fa-IR"/>
              </w:rPr>
              <w:t>Azadeh</w:t>
            </w:r>
            <w:proofErr w:type="spellEnd"/>
            <w:r>
              <w:rPr>
                <w:lang w:bidi="fa-IR"/>
              </w:rPr>
              <w:t xml:space="preserve"> Jafari,</w:t>
            </w:r>
            <w:r>
              <w:t xml:space="preserve"> </w:t>
            </w:r>
            <w:r w:rsidR="00CF19F1">
              <w:t xml:space="preserve">“Inertial lift forces on a particle in a straight microchannel of Newtonian, Power-law, and </w:t>
            </w:r>
            <w:proofErr w:type="spellStart"/>
            <w:r w:rsidR="00CF19F1">
              <w:t>Carreau</w:t>
            </w:r>
            <w:proofErr w:type="spellEnd"/>
            <w:r w:rsidR="00CF19F1">
              <w:t>-Yasuda fluids: a simulation study toward optimized particle separation</w:t>
            </w:r>
            <w:r>
              <w:t>,”</w:t>
            </w:r>
            <w:r w:rsidR="00CF19F1">
              <w:t xml:space="preserve"> </w:t>
            </w:r>
            <w:r w:rsidR="00D63105">
              <w:t>Phys. Fluids</w:t>
            </w:r>
            <w:r>
              <w:t xml:space="preserve"> </w:t>
            </w:r>
            <w:r w:rsidR="00CF19F1">
              <w:t>(</w:t>
            </w:r>
            <w:r w:rsidR="00CF19F1" w:rsidRPr="00EB5F1C">
              <w:rPr>
                <w:i/>
                <w:iCs/>
              </w:rPr>
              <w:t>to be submitted</w:t>
            </w:r>
            <w:r w:rsidR="00CF19F1">
              <w:t>)</w:t>
            </w:r>
            <w:r w:rsidR="00EA30D6">
              <w:t>.</w:t>
            </w:r>
          </w:p>
          <w:p w14:paraId="03A0D5D0" w14:textId="77777777" w:rsidR="00CF19F1" w:rsidRPr="00D63105" w:rsidRDefault="00CF19F1" w:rsidP="00CC77C5">
            <w:pPr>
              <w:ind w:left="29"/>
              <w:rPr>
                <w:sz w:val="10"/>
                <w:szCs w:val="10"/>
              </w:rPr>
            </w:pPr>
          </w:p>
        </w:tc>
      </w:tr>
      <w:tr w:rsidR="00D63105" w14:paraId="5B895C30" w14:textId="77777777" w:rsidTr="00CC77C5">
        <w:trPr>
          <w:trHeight w:val="625"/>
        </w:trPr>
        <w:tc>
          <w:tcPr>
            <w:tcW w:w="10828" w:type="dxa"/>
          </w:tcPr>
          <w:p w14:paraId="6D41258D" w14:textId="5B861885" w:rsidR="00D63105" w:rsidRDefault="00D63105" w:rsidP="00D63105">
            <w:pPr>
              <w:pStyle w:val="ListParagraph"/>
              <w:numPr>
                <w:ilvl w:val="0"/>
                <w:numId w:val="32"/>
              </w:numPr>
              <w:jc w:val="both"/>
            </w:pPr>
            <w:r w:rsidRPr="0004795F">
              <w:rPr>
                <w:b/>
                <w:bCs/>
                <w:lang w:bidi="fa-IR"/>
              </w:rPr>
              <w:t xml:space="preserve">Mehryar Jannesari </w:t>
            </w:r>
            <w:proofErr w:type="spellStart"/>
            <w:r w:rsidRPr="0004795F">
              <w:rPr>
                <w:b/>
                <w:bCs/>
                <w:lang w:bidi="fa-IR"/>
              </w:rPr>
              <w:t>Ghomsheh</w:t>
            </w:r>
            <w:proofErr w:type="spellEnd"/>
            <w:r>
              <w:rPr>
                <w:lang w:bidi="fa-IR"/>
              </w:rPr>
              <w:t xml:space="preserve">, </w:t>
            </w:r>
            <w:proofErr w:type="spellStart"/>
            <w:r>
              <w:rPr>
                <w:lang w:bidi="fa-IR"/>
              </w:rPr>
              <w:t>Azadeh</w:t>
            </w:r>
            <w:proofErr w:type="spellEnd"/>
            <w:r>
              <w:rPr>
                <w:lang w:bidi="fa-IR"/>
              </w:rPr>
              <w:t xml:space="preserve"> Jafari,</w:t>
            </w:r>
            <w:r>
              <w:t xml:space="preserve"> “A novel passive geometry for inertial focusing of different-sized particles,” </w:t>
            </w:r>
            <w:r>
              <w:t>Sci. Rep.</w:t>
            </w:r>
            <w:r>
              <w:t xml:space="preserve"> (</w:t>
            </w:r>
            <w:r w:rsidRPr="00EB5F1C">
              <w:rPr>
                <w:i/>
                <w:iCs/>
              </w:rPr>
              <w:t>to be submitted</w:t>
            </w:r>
            <w:r>
              <w:t>)</w:t>
            </w:r>
            <w:r w:rsidR="00EA30D6">
              <w:t>.</w:t>
            </w:r>
          </w:p>
          <w:p w14:paraId="0ABEF9FF" w14:textId="34527CAF" w:rsidR="00D63105" w:rsidRPr="00D63105" w:rsidRDefault="00D63105" w:rsidP="00D63105">
            <w:pPr>
              <w:ind w:left="29"/>
              <w:jc w:val="both"/>
              <w:rPr>
                <w:sz w:val="18"/>
                <w:szCs w:val="20"/>
              </w:rPr>
            </w:pPr>
          </w:p>
        </w:tc>
      </w:tr>
    </w:tbl>
    <w:p w14:paraId="199642C3" w14:textId="0D7B9BEA" w:rsidR="001E085A" w:rsidRPr="005D77AA" w:rsidRDefault="00F22211" w:rsidP="00F04D9A">
      <w:pPr>
        <w:pStyle w:val="Heading1"/>
        <w:pBdr>
          <w:bottom w:val="single" w:sz="6" w:space="1" w:color="0663CA"/>
        </w:pBdr>
      </w:pPr>
      <w:r w:rsidRPr="005D77AA">
        <w:t>rese</w:t>
      </w:r>
      <w:r w:rsidR="00F92EE4" w:rsidRPr="005D77AA">
        <w:t>a</w:t>
      </w:r>
      <w:r w:rsidRPr="005D77AA">
        <w:t xml:space="preserve">rch </w:t>
      </w:r>
      <w:r w:rsidR="00ED5034" w:rsidRPr="005D77AA">
        <w:t>Experiences</w:t>
      </w:r>
    </w:p>
    <w:tbl>
      <w:tblPr>
        <w:tblStyle w:val="TableGrid"/>
        <w:tblW w:w="10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46"/>
        <w:gridCol w:w="2282"/>
      </w:tblGrid>
      <w:tr w:rsidR="001E085A" w14:paraId="63320917" w14:textId="77777777" w:rsidTr="00CA4E86">
        <w:trPr>
          <w:trHeight w:val="388"/>
        </w:trPr>
        <w:tc>
          <w:tcPr>
            <w:tcW w:w="8546" w:type="dxa"/>
          </w:tcPr>
          <w:p w14:paraId="7A2AA822" w14:textId="38CB10A9" w:rsidR="001E085A" w:rsidRPr="001E085A" w:rsidRDefault="007950E2" w:rsidP="00121820">
            <w:pPr>
              <w:pStyle w:val="Heading3"/>
              <w:outlineLvl w:val="2"/>
            </w:pPr>
            <w:r>
              <w:t>M</w:t>
            </w:r>
            <w:r w:rsidR="0005048D">
              <w:t>.S.</w:t>
            </w:r>
            <w:r w:rsidR="00A04322">
              <w:t xml:space="preserve"> Thesis</w:t>
            </w:r>
            <w:r w:rsidR="0005048D">
              <w:t xml:space="preserve">: </w:t>
            </w:r>
            <w:r w:rsidR="002B69F9">
              <w:t>T</w:t>
            </w:r>
            <w:r w:rsidR="006F77A1">
              <w:t>he investigation of hydrodynamic interaction</w:t>
            </w:r>
            <w:r w:rsidR="00BA2791">
              <w:t>s</w:t>
            </w:r>
            <w:r w:rsidR="006F77A1">
              <w:t xml:space="preserve"> between </w:t>
            </w:r>
            <w:r w:rsidR="00F0301A">
              <w:t>micro-swimmers</w:t>
            </w:r>
            <w:r w:rsidR="006F77A1">
              <w:t xml:space="preserve"> in the gastric mucus for improvement on </w:t>
            </w:r>
            <w:r w:rsidR="00985D06">
              <w:t xml:space="preserve">targeted </w:t>
            </w:r>
            <w:r w:rsidR="006F77A1">
              <w:t>drug delivery</w:t>
            </w:r>
          </w:p>
        </w:tc>
        <w:tc>
          <w:tcPr>
            <w:tcW w:w="2282" w:type="dxa"/>
            <w:vAlign w:val="center"/>
          </w:tcPr>
          <w:p w14:paraId="518129EB" w14:textId="1FFA8538" w:rsidR="001E085A" w:rsidRDefault="00733B8C" w:rsidP="00E0115F">
            <w:pPr>
              <w:pStyle w:val="Heading2"/>
              <w:outlineLvl w:val="1"/>
            </w:pPr>
            <w:r>
              <w:t>Aug</w:t>
            </w:r>
            <w:r w:rsidR="008C7051">
              <w:t>. 2021 - Present</w:t>
            </w:r>
          </w:p>
        </w:tc>
      </w:tr>
      <w:tr w:rsidR="001E085A" w14:paraId="36CA696C" w14:textId="77777777" w:rsidTr="00CA4E86">
        <w:trPr>
          <w:trHeight w:val="189"/>
        </w:trPr>
        <w:tc>
          <w:tcPr>
            <w:tcW w:w="8546" w:type="dxa"/>
          </w:tcPr>
          <w:p w14:paraId="04222DC2" w14:textId="1D4583F0" w:rsidR="00C063E1" w:rsidRPr="00C063E1" w:rsidRDefault="00A04322" w:rsidP="001E4500">
            <w:r>
              <w:t>Advisor: Dr. A. Jafari</w:t>
            </w:r>
          </w:p>
        </w:tc>
        <w:tc>
          <w:tcPr>
            <w:tcW w:w="2282" w:type="dxa"/>
          </w:tcPr>
          <w:p w14:paraId="2E420BC6" w14:textId="45A14864" w:rsidR="001E085A" w:rsidRDefault="008C7051" w:rsidP="00B40B11">
            <w:pPr>
              <w:pStyle w:val="Heading2"/>
              <w:outlineLvl w:val="1"/>
            </w:pPr>
            <w:r>
              <w:t>University of Tehran</w:t>
            </w:r>
          </w:p>
        </w:tc>
      </w:tr>
      <w:tr w:rsidR="00C063E1" w14:paraId="48DBA920" w14:textId="77777777" w:rsidTr="005A0A6D">
        <w:trPr>
          <w:trHeight w:val="502"/>
        </w:trPr>
        <w:tc>
          <w:tcPr>
            <w:tcW w:w="10828" w:type="dxa"/>
            <w:gridSpan w:val="2"/>
          </w:tcPr>
          <w:p w14:paraId="78AC8654" w14:textId="600BF0F2" w:rsidR="004658C8" w:rsidRDefault="00733B8C" w:rsidP="007950E2">
            <w:pPr>
              <w:pStyle w:val="ListParagraph"/>
              <w:numPr>
                <w:ilvl w:val="0"/>
                <w:numId w:val="12"/>
              </w:numPr>
              <w:jc w:val="both"/>
            </w:pPr>
            <w:r>
              <w:t xml:space="preserve">Researched Brinkman and Bi-viscous models to </w:t>
            </w:r>
            <w:r w:rsidR="00184814">
              <w:t>simulate</w:t>
            </w:r>
            <w:r>
              <w:t xml:space="preserve"> the gastric mucus</w:t>
            </w:r>
            <w:r w:rsidR="00184814">
              <w:t xml:space="preserve"> environment</w:t>
            </w:r>
          </w:p>
          <w:p w14:paraId="0F72F989" w14:textId="0D6F4E1E" w:rsidR="00B121F0" w:rsidRDefault="00733B8C" w:rsidP="00B121F0">
            <w:pPr>
              <w:pStyle w:val="ListParagraph"/>
              <w:numPr>
                <w:ilvl w:val="0"/>
                <w:numId w:val="12"/>
              </w:numPr>
              <w:spacing w:line="360" w:lineRule="auto"/>
              <w:jc w:val="both"/>
            </w:pPr>
            <w:r>
              <w:t>Scrutinized the H. pylori bacteria locomotion in the gastric mucus</w:t>
            </w:r>
          </w:p>
        </w:tc>
      </w:tr>
      <w:tr w:rsidR="007950E2" w14:paraId="0BD58A2D" w14:textId="77777777" w:rsidTr="00CA4E86">
        <w:trPr>
          <w:trHeight w:val="189"/>
        </w:trPr>
        <w:tc>
          <w:tcPr>
            <w:tcW w:w="8546" w:type="dxa"/>
          </w:tcPr>
          <w:p w14:paraId="4FDC7EFE" w14:textId="0E8F28A1" w:rsidR="007950E2" w:rsidRPr="001E085A" w:rsidRDefault="007950E2" w:rsidP="00B427BB">
            <w:pPr>
              <w:pStyle w:val="Heading3"/>
              <w:outlineLvl w:val="2"/>
            </w:pPr>
            <w:r>
              <w:t xml:space="preserve">Graduate </w:t>
            </w:r>
            <w:r w:rsidR="006F77A1">
              <w:t>R</w:t>
            </w:r>
            <w:r>
              <w:t xml:space="preserve">esearch </w:t>
            </w:r>
            <w:r w:rsidR="006F77A1">
              <w:t>A</w:t>
            </w:r>
            <w:r>
              <w:t>ssistant</w:t>
            </w:r>
          </w:p>
        </w:tc>
        <w:tc>
          <w:tcPr>
            <w:tcW w:w="2282" w:type="dxa"/>
          </w:tcPr>
          <w:p w14:paraId="5900B967" w14:textId="77777777" w:rsidR="007950E2" w:rsidRDefault="007950E2" w:rsidP="00B427BB">
            <w:pPr>
              <w:pStyle w:val="Heading2"/>
              <w:outlineLvl w:val="1"/>
            </w:pPr>
            <w:r>
              <w:t>Jan. 2021 - Present</w:t>
            </w:r>
          </w:p>
        </w:tc>
      </w:tr>
      <w:tr w:rsidR="007950E2" w14:paraId="10C81322" w14:textId="77777777" w:rsidTr="00CA4E86">
        <w:trPr>
          <w:trHeight w:val="189"/>
        </w:trPr>
        <w:tc>
          <w:tcPr>
            <w:tcW w:w="8546" w:type="dxa"/>
          </w:tcPr>
          <w:p w14:paraId="1A228717" w14:textId="39A4470C" w:rsidR="007950E2" w:rsidRPr="00C063E1" w:rsidRDefault="007950E2" w:rsidP="00B427BB">
            <w:r w:rsidRPr="00C063E1">
              <w:t xml:space="preserve">Computational Non-Newtonian Fluid Mechanics Lab, </w:t>
            </w:r>
            <w:r w:rsidR="00A04322">
              <w:t>Head</w:t>
            </w:r>
            <w:r w:rsidRPr="00C063E1">
              <w:t xml:space="preserve">: </w:t>
            </w:r>
            <w:r w:rsidR="00A04322">
              <w:t>Dr</w:t>
            </w:r>
            <w:r w:rsidRPr="00C063E1">
              <w:t>. A. Jafari</w:t>
            </w:r>
          </w:p>
        </w:tc>
        <w:tc>
          <w:tcPr>
            <w:tcW w:w="2282" w:type="dxa"/>
          </w:tcPr>
          <w:p w14:paraId="39A52D4F" w14:textId="77777777" w:rsidR="007950E2" w:rsidRDefault="007950E2" w:rsidP="00B427BB">
            <w:pPr>
              <w:pStyle w:val="Heading2"/>
              <w:outlineLvl w:val="1"/>
            </w:pPr>
            <w:r>
              <w:t>University of Tehran</w:t>
            </w:r>
          </w:p>
        </w:tc>
      </w:tr>
      <w:tr w:rsidR="007950E2" w14:paraId="4A676BC6" w14:textId="77777777" w:rsidTr="005A0A6D">
        <w:trPr>
          <w:trHeight w:val="1507"/>
        </w:trPr>
        <w:tc>
          <w:tcPr>
            <w:tcW w:w="10828" w:type="dxa"/>
            <w:gridSpan w:val="2"/>
          </w:tcPr>
          <w:p w14:paraId="443EE79A" w14:textId="49335B1D" w:rsidR="007950E2" w:rsidRDefault="007950E2" w:rsidP="005A2D8A">
            <w:pPr>
              <w:pStyle w:val="ListParagraph"/>
              <w:numPr>
                <w:ilvl w:val="0"/>
                <w:numId w:val="12"/>
              </w:numPr>
              <w:jc w:val="both"/>
            </w:pPr>
            <w:r>
              <w:t xml:space="preserve">Developed a framework for coupling of </w:t>
            </w:r>
            <w:proofErr w:type="gramStart"/>
            <w:r>
              <w:t>MATLAB</w:t>
            </w:r>
            <w:proofErr w:type="gramEnd"/>
            <w:r>
              <w:t xml:space="preserve"> and COMSOL software to carry out 3D DNS of particle lateral movement in straight microchannels</w:t>
            </w:r>
          </w:p>
          <w:p w14:paraId="28D36588" w14:textId="559A5F7E" w:rsidR="007950E2" w:rsidRDefault="007950E2" w:rsidP="005A2D8A">
            <w:pPr>
              <w:pStyle w:val="ListParagraph"/>
              <w:numPr>
                <w:ilvl w:val="0"/>
                <w:numId w:val="12"/>
              </w:numPr>
              <w:jc w:val="both"/>
            </w:pPr>
            <w:r>
              <w:t>Detected the particle trajectory in a square-wave microchannel</w:t>
            </w:r>
            <w:r w:rsidR="003B79A4">
              <w:t xml:space="preserve"> for different Reynolds numbers</w:t>
            </w:r>
            <w:r>
              <w:t xml:space="preserve"> by post-processing the experimental results and comparing with the obtained numerical results</w:t>
            </w:r>
          </w:p>
          <w:p w14:paraId="674F8A5E" w14:textId="3C20B422" w:rsidR="00277384" w:rsidRDefault="00277384" w:rsidP="005A2D8A">
            <w:pPr>
              <w:pStyle w:val="ListParagraph"/>
              <w:numPr>
                <w:ilvl w:val="0"/>
                <w:numId w:val="12"/>
              </w:numPr>
              <w:jc w:val="both"/>
            </w:pPr>
            <w:r>
              <w:t xml:space="preserve">Generated a particle tracing </w:t>
            </w:r>
            <w:r w:rsidR="00936A32">
              <w:t>module for the application of targeted drug delivery in cardiovascular disease</w:t>
            </w:r>
          </w:p>
          <w:p w14:paraId="4DAB44F5" w14:textId="25EDB278" w:rsidR="005A2D8A" w:rsidRPr="005A2D8A" w:rsidRDefault="005A2D8A" w:rsidP="005A2D8A">
            <w:pPr>
              <w:pStyle w:val="ListParagraph"/>
              <w:numPr>
                <w:ilvl w:val="0"/>
                <w:numId w:val="12"/>
              </w:numPr>
            </w:pPr>
            <w:r w:rsidRPr="005A2D8A">
              <w:t>Analyzed the blood rheology by viscoelastic, shear-thinning, and thixotropic models</w:t>
            </w:r>
          </w:p>
          <w:p w14:paraId="2599676E" w14:textId="77777777" w:rsidR="007950E2" w:rsidRDefault="007950E2" w:rsidP="005A2D8A">
            <w:pPr>
              <w:pStyle w:val="ListParagraph"/>
              <w:numPr>
                <w:ilvl w:val="0"/>
                <w:numId w:val="12"/>
              </w:numPr>
              <w:jc w:val="both"/>
            </w:pPr>
            <w:r>
              <w:t xml:space="preserve">Examined a micro-swimmer trajectory in high Reynolds number flows through FSI simulation with Arbitrary </w:t>
            </w:r>
            <w:proofErr w:type="spellStart"/>
            <w:r>
              <w:t>Lagrangian</w:t>
            </w:r>
            <w:proofErr w:type="spellEnd"/>
            <w:r>
              <w:t>-Eulerian (ALE) method</w:t>
            </w:r>
          </w:p>
          <w:p w14:paraId="4E310A5D" w14:textId="4D6B39E8" w:rsidR="007950E2" w:rsidRPr="00366B00" w:rsidRDefault="007950E2" w:rsidP="007950E2">
            <w:pPr>
              <w:ind w:left="29"/>
              <w:jc w:val="both"/>
              <w:rPr>
                <w:sz w:val="12"/>
                <w:szCs w:val="12"/>
              </w:rPr>
            </w:pPr>
          </w:p>
        </w:tc>
      </w:tr>
      <w:tr w:rsidR="007950E2" w14:paraId="47E9418E" w14:textId="77777777" w:rsidTr="00CA4E86">
        <w:trPr>
          <w:trHeight w:val="379"/>
        </w:trPr>
        <w:tc>
          <w:tcPr>
            <w:tcW w:w="8546" w:type="dxa"/>
          </w:tcPr>
          <w:p w14:paraId="4FF7240F" w14:textId="10C3C11E" w:rsidR="007950E2" w:rsidRPr="001E085A" w:rsidRDefault="00A04322" w:rsidP="00B427BB">
            <w:pPr>
              <w:pStyle w:val="Heading3"/>
              <w:outlineLvl w:val="2"/>
            </w:pPr>
            <w:r>
              <w:t>B</w:t>
            </w:r>
            <w:r w:rsidR="0005048D">
              <w:t xml:space="preserve">.S. </w:t>
            </w:r>
            <w:r>
              <w:t>Thesis</w:t>
            </w:r>
            <w:r w:rsidR="0005048D">
              <w:t xml:space="preserve">: </w:t>
            </w:r>
            <w:r w:rsidR="002B69F9">
              <w:t>M</w:t>
            </w:r>
            <w:r w:rsidR="0005048D" w:rsidRPr="00273E88">
              <w:t xml:space="preserve">odeling and </w:t>
            </w:r>
            <w:r w:rsidR="006F77A1">
              <w:t>o</w:t>
            </w:r>
            <w:r w:rsidR="0005048D" w:rsidRPr="00273E88">
              <w:t xml:space="preserve">ptimization of a </w:t>
            </w:r>
            <w:r w:rsidR="006F77A1">
              <w:t>p</w:t>
            </w:r>
            <w:r w:rsidR="0005048D" w:rsidRPr="00273E88">
              <w:t xml:space="preserve">hase </w:t>
            </w:r>
            <w:r w:rsidR="006F77A1">
              <w:t>c</w:t>
            </w:r>
            <w:r w:rsidR="0005048D" w:rsidRPr="00273E88">
              <w:t xml:space="preserve">hange </w:t>
            </w:r>
            <w:r w:rsidR="006F77A1">
              <w:t>m</w:t>
            </w:r>
            <w:r w:rsidR="0005048D" w:rsidRPr="00273E88">
              <w:t xml:space="preserve">aterial </w:t>
            </w:r>
            <w:r w:rsidR="00252846">
              <w:t xml:space="preserve">heat exchanger </w:t>
            </w:r>
            <w:r w:rsidR="0005048D">
              <w:t>u</w:t>
            </w:r>
            <w:r w:rsidR="0005048D" w:rsidRPr="00273E88">
              <w:t xml:space="preserve">sed in </w:t>
            </w:r>
            <w:r w:rsidR="006F77A1">
              <w:t>e</w:t>
            </w:r>
            <w:r w:rsidR="0005048D" w:rsidRPr="00273E88">
              <w:t xml:space="preserve">lectric </w:t>
            </w:r>
            <w:r w:rsidR="006F77A1">
              <w:t>v</w:t>
            </w:r>
            <w:r w:rsidR="0005048D" w:rsidRPr="00273E88">
              <w:t>ehicle</w:t>
            </w:r>
            <w:r w:rsidR="0005048D">
              <w:t xml:space="preserve"> </w:t>
            </w:r>
            <w:r w:rsidR="00A02D21">
              <w:t>air conditioning system</w:t>
            </w:r>
          </w:p>
        </w:tc>
        <w:tc>
          <w:tcPr>
            <w:tcW w:w="2282" w:type="dxa"/>
            <w:vAlign w:val="center"/>
          </w:tcPr>
          <w:p w14:paraId="572F2D4A" w14:textId="30E4EABB" w:rsidR="007950E2" w:rsidRDefault="00657ECF" w:rsidP="00E0115F">
            <w:pPr>
              <w:pStyle w:val="Heading2"/>
              <w:outlineLvl w:val="1"/>
            </w:pPr>
            <w:r>
              <w:t>Jan. 2020 – Sep. 2020</w:t>
            </w:r>
          </w:p>
        </w:tc>
      </w:tr>
      <w:tr w:rsidR="007950E2" w14:paraId="07510E1E" w14:textId="77777777" w:rsidTr="00CA4E86">
        <w:trPr>
          <w:trHeight w:val="199"/>
        </w:trPr>
        <w:tc>
          <w:tcPr>
            <w:tcW w:w="8546" w:type="dxa"/>
          </w:tcPr>
          <w:p w14:paraId="5A84BDF9" w14:textId="59FCF791" w:rsidR="007950E2" w:rsidRPr="00C063E1" w:rsidRDefault="007950E2" w:rsidP="00B427BB">
            <w:r w:rsidRPr="00C063E1">
              <w:t xml:space="preserve">Advisor: Prof. </w:t>
            </w:r>
            <w:r w:rsidR="00B121F0">
              <w:t xml:space="preserve">F. </w:t>
            </w:r>
            <w:proofErr w:type="spellStart"/>
            <w:r w:rsidR="00B121F0">
              <w:t>Kowsary</w:t>
            </w:r>
            <w:proofErr w:type="spellEnd"/>
          </w:p>
        </w:tc>
        <w:tc>
          <w:tcPr>
            <w:tcW w:w="2282" w:type="dxa"/>
          </w:tcPr>
          <w:p w14:paraId="3178EE0C" w14:textId="77777777" w:rsidR="007950E2" w:rsidRDefault="007950E2" w:rsidP="00B427BB">
            <w:pPr>
              <w:pStyle w:val="Heading2"/>
              <w:outlineLvl w:val="1"/>
            </w:pPr>
            <w:r>
              <w:t>University of Tehran</w:t>
            </w:r>
          </w:p>
        </w:tc>
      </w:tr>
      <w:tr w:rsidR="007950E2" w14:paraId="0EC8BA7B" w14:textId="77777777" w:rsidTr="005A0A6D">
        <w:trPr>
          <w:trHeight w:val="796"/>
        </w:trPr>
        <w:tc>
          <w:tcPr>
            <w:tcW w:w="10828" w:type="dxa"/>
            <w:gridSpan w:val="2"/>
          </w:tcPr>
          <w:p w14:paraId="208462E8" w14:textId="6396CC88" w:rsidR="00BA2791" w:rsidRDefault="00BA2791" w:rsidP="00BA2791">
            <w:pPr>
              <w:pStyle w:val="ListParagraph"/>
              <w:numPr>
                <w:ilvl w:val="0"/>
                <w:numId w:val="12"/>
              </w:numPr>
            </w:pPr>
            <w:r>
              <w:t>Observed the thermal performance of PCM heat exchanger in real driving conditions</w:t>
            </w:r>
            <w:r w:rsidR="008F2B5A">
              <w:t xml:space="preserve"> and different </w:t>
            </w:r>
            <w:r w:rsidR="000B5DA4">
              <w:t>outside</w:t>
            </w:r>
            <w:r w:rsidR="008F2B5A">
              <w:t xml:space="preserve"> temperatures</w:t>
            </w:r>
          </w:p>
          <w:p w14:paraId="11D31B93" w14:textId="77777777" w:rsidR="00BA2791" w:rsidRDefault="00BA2791" w:rsidP="00BA2791">
            <w:pPr>
              <w:pStyle w:val="ListParagraph"/>
              <w:numPr>
                <w:ilvl w:val="0"/>
                <w:numId w:val="12"/>
              </w:numPr>
            </w:pPr>
            <w:r>
              <w:t xml:space="preserve">Designed an optimal PCM heat exchanger </w:t>
            </w:r>
          </w:p>
          <w:p w14:paraId="03AC947A" w14:textId="6AD5A034" w:rsidR="007950E2" w:rsidRDefault="00BA2791" w:rsidP="00366B00">
            <w:pPr>
              <w:pStyle w:val="ListParagraph"/>
              <w:numPr>
                <w:ilvl w:val="0"/>
                <w:numId w:val="12"/>
              </w:numPr>
              <w:spacing w:line="480" w:lineRule="auto"/>
              <w:jc w:val="both"/>
            </w:pPr>
            <w:r>
              <w:t>Integrated the optimal PCM heat exchanger into the EV model to extend its mileage</w:t>
            </w:r>
          </w:p>
        </w:tc>
      </w:tr>
    </w:tbl>
    <w:p w14:paraId="2E1ECF42" w14:textId="77777777" w:rsidR="00CA4E86" w:rsidRDefault="00CA4E86" w:rsidP="00CA4E86"/>
    <w:p w14:paraId="7F97E0CA" w14:textId="282BA9D3" w:rsidR="004658C8" w:rsidRPr="005D77AA" w:rsidRDefault="006E137D" w:rsidP="00F04D9A">
      <w:pPr>
        <w:pStyle w:val="Heading1"/>
        <w:pBdr>
          <w:bottom w:val="single" w:sz="6" w:space="1" w:color="0663CA"/>
        </w:pBdr>
      </w:pPr>
      <w:r>
        <w:lastRenderedPageBreak/>
        <w:t>Selected</w:t>
      </w:r>
      <w:r w:rsidR="0057730A" w:rsidRPr="005D77AA">
        <w:t xml:space="preserve"> projects</w:t>
      </w:r>
    </w:p>
    <w:tbl>
      <w:tblPr>
        <w:tblStyle w:val="TableGrid"/>
        <w:tblW w:w="108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47"/>
        <w:gridCol w:w="2493"/>
      </w:tblGrid>
      <w:tr w:rsidR="00C84279" w14:paraId="4887A56B" w14:textId="77777777" w:rsidTr="007656D3">
        <w:trPr>
          <w:trHeight w:val="232"/>
        </w:trPr>
        <w:tc>
          <w:tcPr>
            <w:tcW w:w="8347" w:type="dxa"/>
          </w:tcPr>
          <w:p w14:paraId="7749DC47" w14:textId="6A2AC1DE" w:rsidR="00C84279" w:rsidRPr="00F822FE" w:rsidRDefault="00C84279" w:rsidP="00C84279">
            <w:pPr>
              <w:pStyle w:val="Heading3"/>
              <w:outlineLvl w:val="2"/>
            </w:pPr>
            <w:r>
              <w:t xml:space="preserve">Inertial Lift </w:t>
            </w:r>
            <w:r w:rsidR="00616EFE">
              <w:t xml:space="preserve">Forces </w:t>
            </w:r>
            <w:r>
              <w:t>on a Particle in Newtonian</w:t>
            </w:r>
            <w:r w:rsidR="004828D5">
              <w:t xml:space="preserve"> Fluid and Xanthan Gum Solutions</w:t>
            </w:r>
          </w:p>
        </w:tc>
        <w:tc>
          <w:tcPr>
            <w:tcW w:w="2493" w:type="dxa"/>
          </w:tcPr>
          <w:p w14:paraId="67948A39" w14:textId="04FD3360" w:rsidR="00C84279" w:rsidRDefault="00C84279" w:rsidP="00C84279">
            <w:pPr>
              <w:pStyle w:val="Heading2"/>
              <w:outlineLvl w:val="1"/>
            </w:pPr>
            <w:r>
              <w:t>Mar. 2021 – July 2021</w:t>
            </w:r>
          </w:p>
        </w:tc>
      </w:tr>
      <w:tr w:rsidR="00C84279" w14:paraId="66254FDF" w14:textId="77777777" w:rsidTr="007656D3">
        <w:trPr>
          <w:trHeight w:val="243"/>
        </w:trPr>
        <w:tc>
          <w:tcPr>
            <w:tcW w:w="8347" w:type="dxa"/>
          </w:tcPr>
          <w:p w14:paraId="16E1C540" w14:textId="6DD5C166" w:rsidR="00C84279" w:rsidRPr="00CE3F0D" w:rsidRDefault="00C84279" w:rsidP="001E4500">
            <w:r>
              <w:t xml:space="preserve">Instructor: </w:t>
            </w:r>
            <w:r w:rsidR="008E7ADC">
              <w:t>Dr</w:t>
            </w:r>
            <w:r>
              <w:t>. A. Jafari</w:t>
            </w:r>
          </w:p>
        </w:tc>
        <w:tc>
          <w:tcPr>
            <w:tcW w:w="2493" w:type="dxa"/>
          </w:tcPr>
          <w:p w14:paraId="6E58F7BF" w14:textId="546E1E75" w:rsidR="00C84279" w:rsidRDefault="00C84279" w:rsidP="00C84279">
            <w:pPr>
              <w:pStyle w:val="Heading2"/>
              <w:outlineLvl w:val="1"/>
            </w:pPr>
          </w:p>
        </w:tc>
      </w:tr>
      <w:tr w:rsidR="00C84279" w14:paraId="6A822B8D" w14:textId="77777777" w:rsidTr="005A0A6D">
        <w:trPr>
          <w:trHeight w:val="847"/>
        </w:trPr>
        <w:tc>
          <w:tcPr>
            <w:tcW w:w="10840" w:type="dxa"/>
            <w:gridSpan w:val="2"/>
          </w:tcPr>
          <w:p w14:paraId="0D217A2C" w14:textId="42F1B2C2" w:rsidR="00C84279" w:rsidRDefault="00C84279" w:rsidP="0039204E">
            <w:pPr>
              <w:pStyle w:val="ListParagraph"/>
              <w:numPr>
                <w:ilvl w:val="0"/>
                <w:numId w:val="15"/>
              </w:numPr>
              <w:jc w:val="both"/>
            </w:pPr>
            <w:r>
              <w:t>Calculated position-dependent inertial lift forces for a single particle in the Poiseuille flow of Newtonian fluids and Xanthan gum solutions</w:t>
            </w:r>
            <w:r w:rsidR="004828D5">
              <w:t xml:space="preserve"> to detect the equilibrium positions</w:t>
            </w:r>
            <w:r w:rsidR="00165276">
              <w:t xml:space="preserve"> for two different Reynolds numbers</w:t>
            </w:r>
          </w:p>
          <w:p w14:paraId="0D5E0212" w14:textId="22A5C0DD" w:rsidR="00BA2791" w:rsidRPr="00BA2791" w:rsidRDefault="00C84279" w:rsidP="00BA2791">
            <w:pPr>
              <w:pStyle w:val="ListParagraph"/>
              <w:numPr>
                <w:ilvl w:val="0"/>
                <w:numId w:val="15"/>
              </w:numPr>
              <w:spacing w:line="360" w:lineRule="auto"/>
              <w:jc w:val="both"/>
            </w:pPr>
            <w:r>
              <w:t xml:space="preserve">Assessed the validity of Power-law model for Xanthan gum solutions based on </w:t>
            </w:r>
            <w:r w:rsidR="00890F8C">
              <w:t xml:space="preserve">the </w:t>
            </w:r>
            <w:r w:rsidR="00563E02">
              <w:t xml:space="preserve">obtained </w:t>
            </w:r>
            <w:r>
              <w:t>shear-rate profiles</w:t>
            </w:r>
          </w:p>
        </w:tc>
      </w:tr>
      <w:tr w:rsidR="00C84279" w14:paraId="1F6C48E5" w14:textId="77777777" w:rsidTr="007656D3">
        <w:trPr>
          <w:trHeight w:val="232"/>
        </w:trPr>
        <w:tc>
          <w:tcPr>
            <w:tcW w:w="8347" w:type="dxa"/>
          </w:tcPr>
          <w:p w14:paraId="509C8DFE" w14:textId="331645FF" w:rsidR="00C84279" w:rsidRPr="00F822FE" w:rsidRDefault="00C84279" w:rsidP="00C84279">
            <w:pPr>
              <w:pStyle w:val="Heading3"/>
              <w:outlineLvl w:val="2"/>
            </w:pPr>
            <w:r>
              <w:t>Stability Analysis of a Laminar Wall Jet in a Decelerating External Flow</w:t>
            </w:r>
          </w:p>
        </w:tc>
        <w:tc>
          <w:tcPr>
            <w:tcW w:w="2493" w:type="dxa"/>
          </w:tcPr>
          <w:p w14:paraId="21003134" w14:textId="155A2675" w:rsidR="00C84279" w:rsidRDefault="00C84279" w:rsidP="00C84279">
            <w:pPr>
              <w:pStyle w:val="Heading2"/>
              <w:outlineLvl w:val="1"/>
            </w:pPr>
            <w:r>
              <w:t>Mar. 2021 – July 2021</w:t>
            </w:r>
          </w:p>
        </w:tc>
      </w:tr>
      <w:tr w:rsidR="00C84279" w14:paraId="27CFCDBF" w14:textId="77777777" w:rsidTr="007656D3">
        <w:trPr>
          <w:trHeight w:val="232"/>
        </w:trPr>
        <w:tc>
          <w:tcPr>
            <w:tcW w:w="8347" w:type="dxa"/>
          </w:tcPr>
          <w:p w14:paraId="18354B17" w14:textId="20271871" w:rsidR="00C84279" w:rsidRPr="00CE3F0D" w:rsidRDefault="00C84279" w:rsidP="00FF4703">
            <w:r>
              <w:t xml:space="preserve">Instructor: Prof. K. </w:t>
            </w:r>
            <w:proofErr w:type="spellStart"/>
            <w:r>
              <w:t>Sadeghy</w:t>
            </w:r>
            <w:proofErr w:type="spellEnd"/>
          </w:p>
        </w:tc>
        <w:tc>
          <w:tcPr>
            <w:tcW w:w="2493" w:type="dxa"/>
          </w:tcPr>
          <w:p w14:paraId="4F8E7949" w14:textId="1F934F63" w:rsidR="00C84279" w:rsidRDefault="00C84279" w:rsidP="00C84279">
            <w:pPr>
              <w:pStyle w:val="Heading2"/>
              <w:outlineLvl w:val="1"/>
            </w:pPr>
          </w:p>
        </w:tc>
      </w:tr>
      <w:tr w:rsidR="00C84279" w14:paraId="690F13A7" w14:textId="77777777" w:rsidTr="005A0A6D">
        <w:trPr>
          <w:trHeight w:val="615"/>
        </w:trPr>
        <w:tc>
          <w:tcPr>
            <w:tcW w:w="10840" w:type="dxa"/>
            <w:gridSpan w:val="2"/>
          </w:tcPr>
          <w:p w14:paraId="335CEE8B" w14:textId="77777777" w:rsidR="00C84279" w:rsidRDefault="00C84279" w:rsidP="00C84279">
            <w:pPr>
              <w:pStyle w:val="ListParagraph"/>
              <w:numPr>
                <w:ilvl w:val="0"/>
                <w:numId w:val="15"/>
              </w:numPr>
            </w:pPr>
            <w:r>
              <w:t>Devised a golden-section optimization algorithm to optimize the pressure gradient parameter</w:t>
            </w:r>
          </w:p>
          <w:p w14:paraId="6CCBFF53" w14:textId="6528BC67" w:rsidR="00213AC3" w:rsidRDefault="00C84279" w:rsidP="00CA4E86">
            <w:pPr>
              <w:pStyle w:val="ListParagraph"/>
              <w:numPr>
                <w:ilvl w:val="0"/>
                <w:numId w:val="15"/>
              </w:numPr>
              <w:spacing w:line="360" w:lineRule="auto"/>
            </w:pPr>
            <w:r>
              <w:t>Carried out temporal stability analysis of the wall jet using spectral method</w:t>
            </w:r>
            <w:r w:rsidR="00C16BB0">
              <w:t>s</w:t>
            </w:r>
            <w:r w:rsidR="0016254E">
              <w:t xml:space="preserve"> based on similarity profiles of velocity</w:t>
            </w:r>
          </w:p>
        </w:tc>
      </w:tr>
      <w:tr w:rsidR="00C84279" w14:paraId="1D4CAD20" w14:textId="77777777" w:rsidTr="007656D3">
        <w:trPr>
          <w:trHeight w:val="263"/>
        </w:trPr>
        <w:tc>
          <w:tcPr>
            <w:tcW w:w="8347" w:type="dxa"/>
          </w:tcPr>
          <w:p w14:paraId="5BBAF36C" w14:textId="6FBEDC04" w:rsidR="00C84279" w:rsidRPr="00F822FE" w:rsidRDefault="00C84279" w:rsidP="00C84279">
            <w:pPr>
              <w:pStyle w:val="Heading3"/>
              <w:outlineLvl w:val="2"/>
            </w:pPr>
            <w:r>
              <w:t>A</w:t>
            </w:r>
            <w:r w:rsidRPr="00273E88">
              <w:t xml:space="preserve"> </w:t>
            </w:r>
            <w:r>
              <w:t>N</w:t>
            </w:r>
            <w:r w:rsidRPr="00273E88">
              <w:t xml:space="preserve">ovel </w:t>
            </w:r>
            <w:r>
              <w:t>B</w:t>
            </w:r>
            <w:r w:rsidRPr="00273E88">
              <w:t xml:space="preserve">ubble-driven </w:t>
            </w:r>
            <w:r>
              <w:t>M</w:t>
            </w:r>
            <w:r w:rsidRPr="00273E88">
              <w:t>icromixer</w:t>
            </w:r>
            <w:r>
              <w:t>/M</w:t>
            </w:r>
            <w:r w:rsidRPr="00273E88">
              <w:t xml:space="preserve">icropump </w:t>
            </w:r>
            <w:r>
              <w:t>B</w:t>
            </w:r>
            <w:r w:rsidRPr="00273E88">
              <w:t xml:space="preserve">ased on </w:t>
            </w:r>
            <w:r>
              <w:t>T</w:t>
            </w:r>
            <w:r w:rsidRPr="00273E88">
              <w:t>hermal-</w:t>
            </w:r>
            <w:r>
              <w:t>i</w:t>
            </w:r>
            <w:r w:rsidRPr="00273E88">
              <w:t xml:space="preserve">nkjet </w:t>
            </w:r>
            <w:r>
              <w:t>T</w:t>
            </w:r>
            <w:r w:rsidRPr="00273E88">
              <w:t>echnology</w:t>
            </w:r>
          </w:p>
        </w:tc>
        <w:tc>
          <w:tcPr>
            <w:tcW w:w="2493" w:type="dxa"/>
          </w:tcPr>
          <w:p w14:paraId="2E1957DE" w14:textId="479D14FD" w:rsidR="00C84279" w:rsidRDefault="00D61123" w:rsidP="008E5353">
            <w:pPr>
              <w:pStyle w:val="Heading2"/>
              <w:outlineLvl w:val="1"/>
            </w:pPr>
            <w:r>
              <w:t>Oct</w:t>
            </w:r>
            <w:r w:rsidR="00C84279">
              <w:t>. 2020 – Mar. 2021</w:t>
            </w:r>
          </w:p>
        </w:tc>
      </w:tr>
      <w:tr w:rsidR="00C84279" w14:paraId="776DD195" w14:textId="77777777" w:rsidTr="007656D3">
        <w:trPr>
          <w:trHeight w:val="232"/>
        </w:trPr>
        <w:tc>
          <w:tcPr>
            <w:tcW w:w="8347" w:type="dxa"/>
          </w:tcPr>
          <w:p w14:paraId="219A776C" w14:textId="7A0D2A4D" w:rsidR="00C84279" w:rsidRPr="00CE3F0D" w:rsidRDefault="00C84279" w:rsidP="00FF4703">
            <w:r>
              <w:t xml:space="preserve">Instructor: </w:t>
            </w:r>
            <w:r w:rsidR="008E7ADC">
              <w:t>Dr</w:t>
            </w:r>
            <w:r>
              <w:t xml:space="preserve">. V. </w:t>
            </w:r>
            <w:proofErr w:type="spellStart"/>
            <w:r>
              <w:t>Bazargan</w:t>
            </w:r>
            <w:proofErr w:type="spellEnd"/>
          </w:p>
        </w:tc>
        <w:tc>
          <w:tcPr>
            <w:tcW w:w="2493" w:type="dxa"/>
          </w:tcPr>
          <w:p w14:paraId="3DE4390F" w14:textId="71595D7B" w:rsidR="00C84279" w:rsidRDefault="00C84279" w:rsidP="00C84279">
            <w:pPr>
              <w:pStyle w:val="Heading2"/>
              <w:outlineLvl w:val="1"/>
            </w:pPr>
          </w:p>
        </w:tc>
      </w:tr>
      <w:tr w:rsidR="00C84279" w14:paraId="049D9BB6" w14:textId="77777777" w:rsidTr="005A0A6D">
        <w:trPr>
          <w:trHeight w:val="615"/>
        </w:trPr>
        <w:tc>
          <w:tcPr>
            <w:tcW w:w="10840" w:type="dxa"/>
            <w:gridSpan w:val="2"/>
          </w:tcPr>
          <w:p w14:paraId="2030442F" w14:textId="77777777" w:rsidR="00C84279" w:rsidRDefault="00C84279" w:rsidP="00C84279">
            <w:pPr>
              <w:pStyle w:val="ListParagraph"/>
              <w:numPr>
                <w:ilvl w:val="0"/>
                <w:numId w:val="15"/>
              </w:numPr>
            </w:pPr>
            <w:r>
              <w:t>Designed an extensible square-wave microchannel toward reaching an optimal design</w:t>
            </w:r>
          </w:p>
          <w:p w14:paraId="7BA85A50" w14:textId="022B5E46" w:rsidR="00C84279" w:rsidRDefault="00235582" w:rsidP="00C84279">
            <w:pPr>
              <w:pStyle w:val="ListParagraph"/>
              <w:numPr>
                <w:ilvl w:val="0"/>
                <w:numId w:val="15"/>
              </w:numPr>
              <w:spacing w:line="360" w:lineRule="auto"/>
            </w:pPr>
            <w:r>
              <w:t xml:space="preserve">Coupled Level Set and Volume-Of-Fluid (CLSVOF) method </w:t>
            </w:r>
            <w:r w:rsidR="00E22612">
              <w:t>for bubble-fluid</w:t>
            </w:r>
            <w:r w:rsidR="00DF6398">
              <w:t xml:space="preserve"> and fluid-fluid</w:t>
            </w:r>
            <w:r>
              <w:t xml:space="preserve"> interface tracking</w:t>
            </w:r>
          </w:p>
        </w:tc>
      </w:tr>
      <w:tr w:rsidR="00934C0C" w14:paraId="6AF7494A" w14:textId="77777777" w:rsidTr="007656D3">
        <w:trPr>
          <w:trHeight w:val="232"/>
        </w:trPr>
        <w:tc>
          <w:tcPr>
            <w:tcW w:w="8347" w:type="dxa"/>
          </w:tcPr>
          <w:p w14:paraId="0FB4AC2F" w14:textId="3D2BA944" w:rsidR="00934C0C" w:rsidRPr="00D61123" w:rsidRDefault="00D61123" w:rsidP="00D61123">
            <w:pPr>
              <w:pStyle w:val="Heading3"/>
              <w:outlineLvl w:val="2"/>
            </w:pPr>
            <w:r>
              <w:t>Analysis of the Flow through a Converging-Diverging Duct (Stenosis)</w:t>
            </w:r>
          </w:p>
        </w:tc>
        <w:tc>
          <w:tcPr>
            <w:tcW w:w="2493" w:type="dxa"/>
            <w:vAlign w:val="center"/>
          </w:tcPr>
          <w:p w14:paraId="213E3801" w14:textId="78666E67" w:rsidR="00934C0C" w:rsidRDefault="001A4C83" w:rsidP="00E0115F">
            <w:pPr>
              <w:pStyle w:val="Heading2"/>
              <w:outlineLvl w:val="1"/>
            </w:pPr>
            <w:r>
              <w:t>Sep. 2020 – Oct. 2020</w:t>
            </w:r>
          </w:p>
        </w:tc>
      </w:tr>
      <w:tr w:rsidR="00D61123" w14:paraId="3C771C23" w14:textId="77777777" w:rsidTr="007656D3">
        <w:trPr>
          <w:trHeight w:val="243"/>
        </w:trPr>
        <w:tc>
          <w:tcPr>
            <w:tcW w:w="8347" w:type="dxa"/>
          </w:tcPr>
          <w:p w14:paraId="2BC38E4D" w14:textId="6D340D8E" w:rsidR="00D61123" w:rsidRPr="00CE3F0D" w:rsidRDefault="00D61123" w:rsidP="00D61123">
            <w:r>
              <w:t xml:space="preserve">Instructor: Dr. V. </w:t>
            </w:r>
            <w:proofErr w:type="spellStart"/>
            <w:r>
              <w:t>Bazargan</w:t>
            </w:r>
            <w:proofErr w:type="spellEnd"/>
          </w:p>
        </w:tc>
        <w:tc>
          <w:tcPr>
            <w:tcW w:w="2493" w:type="dxa"/>
          </w:tcPr>
          <w:p w14:paraId="0836E18A" w14:textId="1B476E8D" w:rsidR="00D61123" w:rsidRDefault="00D61123" w:rsidP="00D61123">
            <w:pPr>
              <w:pStyle w:val="Heading2"/>
              <w:outlineLvl w:val="1"/>
            </w:pPr>
          </w:p>
        </w:tc>
      </w:tr>
      <w:tr w:rsidR="00934C0C" w14:paraId="51A94CF4" w14:textId="77777777" w:rsidTr="005A0A6D">
        <w:trPr>
          <w:trHeight w:val="603"/>
        </w:trPr>
        <w:tc>
          <w:tcPr>
            <w:tcW w:w="10840" w:type="dxa"/>
            <w:gridSpan w:val="2"/>
          </w:tcPr>
          <w:p w14:paraId="09E5EB6D" w14:textId="3D1DEB4D" w:rsidR="00934C0C" w:rsidRDefault="004C7EDA" w:rsidP="00934C0C">
            <w:pPr>
              <w:pStyle w:val="ListParagraph"/>
              <w:numPr>
                <w:ilvl w:val="0"/>
                <w:numId w:val="15"/>
              </w:numPr>
            </w:pPr>
            <w:r>
              <w:t>Obtained different velocity profiles based on stenosis shape</w:t>
            </w:r>
          </w:p>
          <w:p w14:paraId="32285DF5" w14:textId="061B7F07" w:rsidR="00934C0C" w:rsidRDefault="004C7EDA" w:rsidP="004C7EDA">
            <w:pPr>
              <w:pStyle w:val="ListParagraph"/>
              <w:numPr>
                <w:ilvl w:val="0"/>
                <w:numId w:val="15"/>
              </w:numPr>
              <w:spacing w:line="360" w:lineRule="auto"/>
            </w:pPr>
            <w:r>
              <w:t>Calculated the pressure drop as a function of stenosis height and length for different Re numbers</w:t>
            </w:r>
          </w:p>
        </w:tc>
      </w:tr>
      <w:tr w:rsidR="00D61123" w14:paraId="41FBE7A9" w14:textId="77777777" w:rsidTr="00421082">
        <w:trPr>
          <w:trHeight w:val="263"/>
        </w:trPr>
        <w:tc>
          <w:tcPr>
            <w:tcW w:w="8347" w:type="dxa"/>
          </w:tcPr>
          <w:p w14:paraId="3F6E058D" w14:textId="36F086D0" w:rsidR="00D61123" w:rsidRPr="00F822FE" w:rsidRDefault="00D61123" w:rsidP="00D61123">
            <w:pPr>
              <w:pStyle w:val="Heading3"/>
              <w:outlineLvl w:val="2"/>
            </w:pPr>
            <w:r>
              <w:t xml:space="preserve">Two-dimensional Incompressible Laminar </w:t>
            </w:r>
            <w:proofErr w:type="spellStart"/>
            <w:r>
              <w:t>Navier</w:t>
            </w:r>
            <w:proofErr w:type="spellEnd"/>
            <w:r>
              <w:t>-Stokes and Energy Equations in C++</w:t>
            </w:r>
          </w:p>
        </w:tc>
        <w:tc>
          <w:tcPr>
            <w:tcW w:w="2493" w:type="dxa"/>
            <w:vAlign w:val="center"/>
          </w:tcPr>
          <w:p w14:paraId="7AD7C05F" w14:textId="3099DF5F" w:rsidR="00D61123" w:rsidRDefault="00D61123" w:rsidP="00D61123">
            <w:pPr>
              <w:pStyle w:val="Heading2"/>
              <w:outlineLvl w:val="1"/>
            </w:pPr>
            <w:r>
              <w:t>Oct. 2019 – Jan. 2020</w:t>
            </w:r>
          </w:p>
        </w:tc>
      </w:tr>
      <w:tr w:rsidR="00D61123" w14:paraId="1A25EE21" w14:textId="77777777" w:rsidTr="00C546FF">
        <w:trPr>
          <w:trHeight w:val="232"/>
        </w:trPr>
        <w:tc>
          <w:tcPr>
            <w:tcW w:w="8347" w:type="dxa"/>
          </w:tcPr>
          <w:p w14:paraId="77F30EA4" w14:textId="18C5D01E" w:rsidR="00D61123" w:rsidRPr="00CE3F0D" w:rsidRDefault="00D61123" w:rsidP="00D61123">
            <w:r>
              <w:t xml:space="preserve">Instructor: Dr. A. </w:t>
            </w:r>
            <w:proofErr w:type="spellStart"/>
            <w:r>
              <w:t>Jalali</w:t>
            </w:r>
            <w:proofErr w:type="spellEnd"/>
          </w:p>
        </w:tc>
        <w:tc>
          <w:tcPr>
            <w:tcW w:w="2493" w:type="dxa"/>
          </w:tcPr>
          <w:p w14:paraId="42859806" w14:textId="77777777" w:rsidR="00D61123" w:rsidRDefault="00D61123" w:rsidP="00D61123">
            <w:pPr>
              <w:pStyle w:val="Heading2"/>
              <w:outlineLvl w:val="1"/>
            </w:pPr>
          </w:p>
        </w:tc>
      </w:tr>
      <w:tr w:rsidR="00D61123" w14:paraId="7774A0EE" w14:textId="77777777" w:rsidTr="00C546FF">
        <w:trPr>
          <w:trHeight w:val="615"/>
        </w:trPr>
        <w:tc>
          <w:tcPr>
            <w:tcW w:w="10840" w:type="dxa"/>
            <w:gridSpan w:val="2"/>
          </w:tcPr>
          <w:p w14:paraId="2C8CA434" w14:textId="77777777" w:rsidR="00D61123" w:rsidRDefault="00D61123" w:rsidP="00D61123">
            <w:pPr>
              <w:pStyle w:val="ListParagraph"/>
              <w:numPr>
                <w:ilvl w:val="0"/>
                <w:numId w:val="15"/>
              </w:numPr>
            </w:pPr>
            <w:r>
              <w:t xml:space="preserve">Developed a SIMPLE algorithm with finite-volume discretization to solve the NS equations and verified the </w:t>
            </w:r>
            <w:r w:rsidRPr="00332315">
              <w:t>results by solving the same problem with the equations of stream function and vorticity</w:t>
            </w:r>
          </w:p>
          <w:p w14:paraId="2E2C603C" w14:textId="2A8421A7" w:rsidR="00D61123" w:rsidRDefault="00D61123" w:rsidP="004C7EDA">
            <w:pPr>
              <w:pStyle w:val="ListParagraph"/>
              <w:numPr>
                <w:ilvl w:val="0"/>
                <w:numId w:val="15"/>
              </w:numPr>
              <w:spacing w:line="480" w:lineRule="auto"/>
            </w:pPr>
            <w:r>
              <w:t>Programmed explicit and implicit Euler time advance schemes for the energy equation to compare their stability</w:t>
            </w:r>
          </w:p>
        </w:tc>
      </w:tr>
    </w:tbl>
    <w:p w14:paraId="259AA5C1" w14:textId="0ED356D5" w:rsidR="00302E02" w:rsidRPr="005D77AA" w:rsidRDefault="00AB3954" w:rsidP="00F04D9A">
      <w:pPr>
        <w:pStyle w:val="Heading1"/>
        <w:pBdr>
          <w:bottom w:val="single" w:sz="6" w:space="1" w:color="0663CA"/>
        </w:pBdr>
      </w:pPr>
      <w:r w:rsidRPr="005D77AA">
        <w:t>Teaching experiences</w:t>
      </w:r>
    </w:p>
    <w:tbl>
      <w:tblPr>
        <w:tblStyle w:val="TableGrid"/>
        <w:tblW w:w="10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608"/>
        <w:gridCol w:w="3220"/>
      </w:tblGrid>
      <w:tr w:rsidR="00C30148" w14:paraId="429573C8" w14:textId="77777777" w:rsidTr="00673FCB">
        <w:trPr>
          <w:trHeight w:val="311"/>
        </w:trPr>
        <w:tc>
          <w:tcPr>
            <w:tcW w:w="10828" w:type="dxa"/>
            <w:gridSpan w:val="2"/>
          </w:tcPr>
          <w:p w14:paraId="4C45E0C0" w14:textId="383EBE29" w:rsidR="00C30148" w:rsidRPr="00BB73D3" w:rsidRDefault="00BB73D3" w:rsidP="00BB73D3">
            <w:pPr>
              <w:rPr>
                <w:b/>
                <w:bCs/>
              </w:rPr>
            </w:pPr>
            <w:r>
              <w:rPr>
                <w:rStyle w:val="Heading3Char"/>
                <w:b w:val="0"/>
                <w:bCs/>
              </w:rPr>
              <w:t>(</w:t>
            </w:r>
            <w:r w:rsidR="00C30148" w:rsidRPr="00BB73D3">
              <w:rPr>
                <w:rStyle w:val="Heading3Char"/>
                <w:b w:val="0"/>
                <w:bCs/>
              </w:rPr>
              <w:t>All in School of Mechanical Engineering, University of Tehran</w:t>
            </w:r>
            <w:r>
              <w:rPr>
                <w:rStyle w:val="Heading3Char"/>
                <w:b w:val="0"/>
                <w:bCs/>
              </w:rPr>
              <w:t>)</w:t>
            </w:r>
          </w:p>
          <w:p w14:paraId="4EA59D6E" w14:textId="6FD184E0" w:rsidR="00C30148" w:rsidRPr="00A83760" w:rsidRDefault="00C30148" w:rsidP="00C30148">
            <w:pPr>
              <w:pStyle w:val="Heading2"/>
              <w:spacing w:line="360" w:lineRule="auto"/>
              <w:jc w:val="left"/>
              <w:outlineLvl w:val="1"/>
              <w:rPr>
                <w:i w:val="0"/>
                <w:iCs/>
              </w:rPr>
            </w:pPr>
            <w:r w:rsidRPr="00A83760">
              <w:rPr>
                <w:i w:val="0"/>
                <w:iCs/>
              </w:rPr>
              <w:t>Responsibilities:</w:t>
            </w:r>
            <w:r w:rsidR="00E203C0">
              <w:rPr>
                <w:i w:val="0"/>
                <w:iCs/>
              </w:rPr>
              <w:t xml:space="preserve"> </w:t>
            </w:r>
            <w:r w:rsidR="00E203C0" w:rsidRPr="00A83760">
              <w:rPr>
                <w:i w:val="0"/>
                <w:iCs/>
              </w:rPr>
              <w:t>assigning</w:t>
            </w:r>
            <w:r w:rsidR="00E203C0">
              <w:rPr>
                <w:i w:val="0"/>
                <w:iCs/>
              </w:rPr>
              <w:t xml:space="preserve"> and</w:t>
            </w:r>
            <w:r w:rsidRPr="00A83760">
              <w:rPr>
                <w:i w:val="0"/>
                <w:iCs/>
              </w:rPr>
              <w:t xml:space="preserve"> grading homework, quizzes, and projects and lecturing additional course materials</w:t>
            </w:r>
          </w:p>
        </w:tc>
      </w:tr>
      <w:tr w:rsidR="005830FE" w14:paraId="7F9A33FD" w14:textId="77777777" w:rsidTr="005830FE">
        <w:trPr>
          <w:trHeight w:val="311"/>
        </w:trPr>
        <w:tc>
          <w:tcPr>
            <w:tcW w:w="7608" w:type="dxa"/>
          </w:tcPr>
          <w:p w14:paraId="74A4F6E9" w14:textId="0A72AB2C" w:rsidR="005830FE" w:rsidRPr="00273E88" w:rsidRDefault="005830FE" w:rsidP="00BB73D3">
            <w:pPr>
              <w:pStyle w:val="Heading3"/>
              <w:outlineLvl w:val="2"/>
            </w:pPr>
            <w:r w:rsidRPr="00273E88">
              <w:t xml:space="preserve">Teaching Assistant, </w:t>
            </w:r>
            <w:r>
              <w:t>Fluid Mechanics II</w:t>
            </w:r>
            <w:r w:rsidR="00B9231C">
              <w:t>, Instructor: Dr. A. Jafari</w:t>
            </w:r>
          </w:p>
        </w:tc>
        <w:tc>
          <w:tcPr>
            <w:tcW w:w="3220" w:type="dxa"/>
          </w:tcPr>
          <w:p w14:paraId="77A13C7B" w14:textId="7B45581B" w:rsidR="005830FE" w:rsidRDefault="005830FE" w:rsidP="005830FE">
            <w:pPr>
              <w:pStyle w:val="Heading2"/>
              <w:outlineLvl w:val="1"/>
            </w:pPr>
            <w:r>
              <w:t>Sep. 2021 – Present</w:t>
            </w:r>
          </w:p>
        </w:tc>
      </w:tr>
      <w:tr w:rsidR="0039204E" w14:paraId="3B8AD1A1" w14:textId="77777777" w:rsidTr="005830FE">
        <w:trPr>
          <w:trHeight w:val="311"/>
        </w:trPr>
        <w:tc>
          <w:tcPr>
            <w:tcW w:w="7608" w:type="dxa"/>
          </w:tcPr>
          <w:p w14:paraId="18E8D439" w14:textId="2C92FCC4" w:rsidR="0039204E" w:rsidRPr="00F822FE" w:rsidRDefault="0039204E" w:rsidP="00BB73D3">
            <w:pPr>
              <w:pStyle w:val="Heading3"/>
              <w:outlineLvl w:val="2"/>
            </w:pPr>
            <w:r w:rsidRPr="00273E88">
              <w:t xml:space="preserve">Teaching Assistant, Optimization of </w:t>
            </w:r>
            <w:r>
              <w:t>Mechanica</w:t>
            </w:r>
            <w:r w:rsidRPr="00273E88">
              <w:t>l Systems</w:t>
            </w:r>
            <w:r w:rsidR="00B9231C">
              <w:t xml:space="preserve">, Instructor: Prof. F. </w:t>
            </w:r>
            <w:proofErr w:type="spellStart"/>
            <w:r w:rsidR="00B9231C">
              <w:t>Kowsary</w:t>
            </w:r>
            <w:proofErr w:type="spellEnd"/>
          </w:p>
        </w:tc>
        <w:tc>
          <w:tcPr>
            <w:tcW w:w="3220" w:type="dxa"/>
          </w:tcPr>
          <w:p w14:paraId="372257B0" w14:textId="27DAFB1A" w:rsidR="0039204E" w:rsidRDefault="0039204E" w:rsidP="0039204E">
            <w:pPr>
              <w:pStyle w:val="Heading2"/>
              <w:outlineLvl w:val="1"/>
            </w:pPr>
            <w:r>
              <w:t>Sep. 2020 – Jan. 2021</w:t>
            </w:r>
          </w:p>
        </w:tc>
      </w:tr>
      <w:tr w:rsidR="0039204E" w14:paraId="3FFF6422" w14:textId="77777777" w:rsidTr="005830FE">
        <w:trPr>
          <w:trHeight w:val="326"/>
        </w:trPr>
        <w:tc>
          <w:tcPr>
            <w:tcW w:w="7608" w:type="dxa"/>
          </w:tcPr>
          <w:p w14:paraId="701E995E" w14:textId="64F1178F" w:rsidR="0039204E" w:rsidRPr="00F822FE" w:rsidRDefault="0039204E" w:rsidP="00BB73D3">
            <w:pPr>
              <w:pStyle w:val="Heading3"/>
              <w:outlineLvl w:val="2"/>
            </w:pPr>
            <w:r w:rsidRPr="00273E88">
              <w:t>Teaching Assistant, Heat Transfer I</w:t>
            </w:r>
            <w:r w:rsidR="00B9231C">
              <w:t xml:space="preserve">, Instructor: Prof. F. </w:t>
            </w:r>
            <w:proofErr w:type="spellStart"/>
            <w:r w:rsidR="00B9231C">
              <w:t>Kowsary</w:t>
            </w:r>
            <w:proofErr w:type="spellEnd"/>
          </w:p>
        </w:tc>
        <w:tc>
          <w:tcPr>
            <w:tcW w:w="3220" w:type="dxa"/>
          </w:tcPr>
          <w:p w14:paraId="60EEB0BE" w14:textId="3D66ED3F" w:rsidR="0039204E" w:rsidRDefault="0039204E" w:rsidP="0039204E">
            <w:pPr>
              <w:pStyle w:val="Heading2"/>
              <w:outlineLvl w:val="1"/>
            </w:pPr>
            <w:r>
              <w:t>Sep. 2020 – Jan. 2021</w:t>
            </w:r>
          </w:p>
        </w:tc>
      </w:tr>
      <w:tr w:rsidR="0039204E" w14:paraId="1AAD768E" w14:textId="77777777" w:rsidTr="005830FE">
        <w:trPr>
          <w:trHeight w:val="326"/>
        </w:trPr>
        <w:tc>
          <w:tcPr>
            <w:tcW w:w="7608" w:type="dxa"/>
          </w:tcPr>
          <w:p w14:paraId="2F112093" w14:textId="7B7B9E37" w:rsidR="0039204E" w:rsidRPr="00F822FE" w:rsidRDefault="0039204E" w:rsidP="00BB73D3">
            <w:pPr>
              <w:pStyle w:val="Heading3"/>
              <w:spacing w:line="480" w:lineRule="auto"/>
              <w:outlineLvl w:val="2"/>
            </w:pPr>
            <w:r w:rsidRPr="00273E88">
              <w:t>Teaching Assistant, Fluid Mechanics II</w:t>
            </w:r>
            <w:r w:rsidR="00B9231C">
              <w:t xml:space="preserve">, Instructor: Dr. H. </w:t>
            </w:r>
            <w:proofErr w:type="spellStart"/>
            <w:r w:rsidR="00B9231C">
              <w:t>Rezvantalab</w:t>
            </w:r>
            <w:proofErr w:type="spellEnd"/>
          </w:p>
        </w:tc>
        <w:tc>
          <w:tcPr>
            <w:tcW w:w="3220" w:type="dxa"/>
          </w:tcPr>
          <w:p w14:paraId="3F1B703C" w14:textId="2ED42032" w:rsidR="0039204E" w:rsidRDefault="0039204E" w:rsidP="0039204E">
            <w:pPr>
              <w:pStyle w:val="Heading2"/>
              <w:outlineLvl w:val="1"/>
            </w:pPr>
            <w:r>
              <w:t>Sep. 2019 – Jan. 2020</w:t>
            </w:r>
          </w:p>
        </w:tc>
      </w:tr>
    </w:tbl>
    <w:p w14:paraId="2C6C7FCA" w14:textId="65775DCE" w:rsidR="008F50A2" w:rsidRPr="005D77AA" w:rsidRDefault="008F50A2" w:rsidP="00F04D9A">
      <w:pPr>
        <w:pStyle w:val="Heading1"/>
        <w:pBdr>
          <w:bottom w:val="single" w:sz="6" w:space="1" w:color="0663CA"/>
        </w:pBdr>
      </w:pPr>
      <w:r w:rsidRPr="005D77AA">
        <w:t>selected courses</w:t>
      </w:r>
    </w:p>
    <w:tbl>
      <w:tblPr>
        <w:tblStyle w:val="TableGrid"/>
        <w:tblW w:w="108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16"/>
      </w:tblGrid>
      <w:tr w:rsidR="008F50A2" w14:paraId="47B8542D" w14:textId="77777777" w:rsidTr="005A0A6D">
        <w:trPr>
          <w:trHeight w:val="209"/>
        </w:trPr>
        <w:tc>
          <w:tcPr>
            <w:tcW w:w="10816" w:type="dxa"/>
          </w:tcPr>
          <w:p w14:paraId="2ACAF8D2" w14:textId="73B24AA4" w:rsidR="008F50A2" w:rsidRDefault="008F50A2" w:rsidP="008F50A2">
            <w:pPr>
              <w:pStyle w:val="Heading3"/>
              <w:outlineLvl w:val="2"/>
            </w:pPr>
            <w:r>
              <w:t xml:space="preserve">Graduate </w:t>
            </w:r>
            <w:r w:rsidR="00AF7E52">
              <w:t>Level</w:t>
            </w:r>
          </w:p>
        </w:tc>
      </w:tr>
      <w:tr w:rsidR="008F50A2" w14:paraId="0E8C4AD6" w14:textId="77777777" w:rsidTr="005A0A6D">
        <w:trPr>
          <w:trHeight w:val="230"/>
        </w:trPr>
        <w:tc>
          <w:tcPr>
            <w:tcW w:w="10816" w:type="dxa"/>
          </w:tcPr>
          <w:p w14:paraId="69020BD1" w14:textId="5841265F" w:rsidR="008F50A2" w:rsidRDefault="000312FE" w:rsidP="008F50A2">
            <w:pPr>
              <w:pStyle w:val="ListParagraph"/>
              <w:numPr>
                <w:ilvl w:val="0"/>
                <w:numId w:val="20"/>
              </w:numPr>
            </w:pPr>
            <w:r>
              <w:t xml:space="preserve">Non-Newtonian Fluid Mechanics (19.75/20.00), </w:t>
            </w:r>
            <w:r w:rsidRPr="00253489">
              <w:t xml:space="preserve">Instructor: </w:t>
            </w:r>
            <w:r w:rsidR="008E7ADC">
              <w:t>Dr</w:t>
            </w:r>
            <w:r w:rsidRPr="00253489">
              <w:t>. A. Jafari</w:t>
            </w:r>
          </w:p>
        </w:tc>
      </w:tr>
      <w:tr w:rsidR="008F50A2" w14:paraId="45FAFB6B" w14:textId="77777777" w:rsidTr="005A0A6D">
        <w:trPr>
          <w:trHeight w:val="220"/>
        </w:trPr>
        <w:tc>
          <w:tcPr>
            <w:tcW w:w="10816" w:type="dxa"/>
          </w:tcPr>
          <w:p w14:paraId="46C9C798" w14:textId="536E818B" w:rsidR="008F50A2" w:rsidRDefault="000312FE" w:rsidP="008F50A2">
            <w:pPr>
              <w:pStyle w:val="ListParagraph"/>
              <w:numPr>
                <w:ilvl w:val="0"/>
                <w:numId w:val="20"/>
              </w:numPr>
            </w:pPr>
            <w:r>
              <w:t xml:space="preserve">Advanced Fluid Mechanics (19.75/20.00), </w:t>
            </w:r>
            <w:r w:rsidRPr="00253489">
              <w:t xml:space="preserve">Instructor: Prof. K. </w:t>
            </w:r>
            <w:proofErr w:type="spellStart"/>
            <w:r w:rsidRPr="00253489">
              <w:t>Sadeghy</w:t>
            </w:r>
            <w:proofErr w:type="spellEnd"/>
          </w:p>
        </w:tc>
      </w:tr>
      <w:tr w:rsidR="008F50A2" w14:paraId="13754837" w14:textId="77777777" w:rsidTr="00733D5B">
        <w:trPr>
          <w:trHeight w:val="68"/>
        </w:trPr>
        <w:tc>
          <w:tcPr>
            <w:tcW w:w="10816" w:type="dxa"/>
          </w:tcPr>
          <w:p w14:paraId="5769DDF8" w14:textId="575373A4" w:rsidR="008F50A2" w:rsidRDefault="008F50A2" w:rsidP="00733D5B">
            <w:pPr>
              <w:pStyle w:val="ListParagraph"/>
              <w:numPr>
                <w:ilvl w:val="0"/>
                <w:numId w:val="22"/>
              </w:numPr>
            </w:pPr>
            <w:r>
              <w:t xml:space="preserve">Fluid Mechanics in Biological Systems (19.0/20.0), </w:t>
            </w:r>
            <w:r w:rsidRPr="00253489">
              <w:t xml:space="preserve">Instructor: </w:t>
            </w:r>
            <w:r w:rsidR="008E7ADC">
              <w:t>Dr</w:t>
            </w:r>
            <w:r w:rsidRPr="00253489">
              <w:t xml:space="preserve">. V. </w:t>
            </w:r>
            <w:proofErr w:type="spellStart"/>
            <w:r w:rsidRPr="00253489">
              <w:t>Bazargan</w:t>
            </w:r>
            <w:proofErr w:type="spellEnd"/>
          </w:p>
        </w:tc>
      </w:tr>
      <w:tr w:rsidR="00733D5B" w14:paraId="12749C4B" w14:textId="77777777" w:rsidTr="00733D5B">
        <w:trPr>
          <w:trHeight w:val="68"/>
        </w:trPr>
        <w:tc>
          <w:tcPr>
            <w:tcW w:w="10816" w:type="dxa"/>
          </w:tcPr>
          <w:p w14:paraId="17402268" w14:textId="720CFC8A" w:rsidR="00733D5B" w:rsidRDefault="00733D5B" w:rsidP="00733D5B">
            <w:pPr>
              <w:pStyle w:val="ListParagraph"/>
              <w:numPr>
                <w:ilvl w:val="0"/>
                <w:numId w:val="22"/>
              </w:numPr>
            </w:pPr>
            <w:r>
              <w:t>Advanced Mathematics (17.1/20.0), Instructor: Dr. H. M. Darian</w:t>
            </w:r>
          </w:p>
        </w:tc>
      </w:tr>
      <w:tr w:rsidR="00733D5B" w14:paraId="6479C1B5" w14:textId="77777777" w:rsidTr="00733D5B">
        <w:trPr>
          <w:trHeight w:val="68"/>
        </w:trPr>
        <w:tc>
          <w:tcPr>
            <w:tcW w:w="10816" w:type="dxa"/>
          </w:tcPr>
          <w:p w14:paraId="19CCE4FF" w14:textId="7FAD3C7C" w:rsidR="00733D5B" w:rsidRDefault="00733D5B" w:rsidP="000312FE">
            <w:pPr>
              <w:pStyle w:val="ListParagraph"/>
              <w:numPr>
                <w:ilvl w:val="0"/>
                <w:numId w:val="22"/>
              </w:numPr>
              <w:spacing w:line="360" w:lineRule="auto"/>
            </w:pPr>
            <w:r>
              <w:t xml:space="preserve">Physiology (20.0/20.0), Instructor: Dr. B. </w:t>
            </w:r>
            <w:proofErr w:type="spellStart"/>
            <w:r>
              <w:t>Seifi</w:t>
            </w:r>
            <w:proofErr w:type="spellEnd"/>
          </w:p>
        </w:tc>
      </w:tr>
      <w:tr w:rsidR="000312FE" w14:paraId="09B91A15" w14:textId="77777777" w:rsidTr="005A0A6D">
        <w:trPr>
          <w:trHeight w:val="220"/>
        </w:trPr>
        <w:tc>
          <w:tcPr>
            <w:tcW w:w="10816" w:type="dxa"/>
          </w:tcPr>
          <w:p w14:paraId="4E5ABAB2" w14:textId="31D44090" w:rsidR="000312FE" w:rsidRDefault="000312FE" w:rsidP="000312FE">
            <w:pPr>
              <w:pStyle w:val="Heading3"/>
              <w:outlineLvl w:val="2"/>
            </w:pPr>
            <w:r>
              <w:t xml:space="preserve">Undergraduate </w:t>
            </w:r>
            <w:r w:rsidR="00AF7E52">
              <w:t>Level</w:t>
            </w:r>
          </w:p>
        </w:tc>
      </w:tr>
      <w:tr w:rsidR="000312FE" w14:paraId="090A7B0F" w14:textId="77777777" w:rsidTr="005A0A6D">
        <w:trPr>
          <w:trHeight w:val="220"/>
        </w:trPr>
        <w:tc>
          <w:tcPr>
            <w:tcW w:w="10816" w:type="dxa"/>
          </w:tcPr>
          <w:p w14:paraId="6E10794D" w14:textId="59201A5B" w:rsidR="000312FE" w:rsidRDefault="000312FE" w:rsidP="000312FE">
            <w:pPr>
              <w:pStyle w:val="ListParagraph"/>
              <w:numPr>
                <w:ilvl w:val="0"/>
                <w:numId w:val="23"/>
              </w:numPr>
            </w:pPr>
            <w:r>
              <w:t xml:space="preserve">Computational Fluid Dynamics (19.5/20.0), </w:t>
            </w:r>
            <w:r w:rsidRPr="00253489">
              <w:t xml:space="preserve">Instructor: </w:t>
            </w:r>
            <w:r w:rsidR="008E7ADC">
              <w:t>Dr</w:t>
            </w:r>
            <w:r w:rsidRPr="00253489">
              <w:t xml:space="preserve">. A. </w:t>
            </w:r>
            <w:proofErr w:type="spellStart"/>
            <w:r w:rsidRPr="00253489">
              <w:t>Jalali</w:t>
            </w:r>
            <w:proofErr w:type="spellEnd"/>
          </w:p>
        </w:tc>
      </w:tr>
      <w:tr w:rsidR="000312FE" w14:paraId="4C88CD97" w14:textId="77777777" w:rsidTr="00B27B8B">
        <w:trPr>
          <w:trHeight w:val="227"/>
        </w:trPr>
        <w:tc>
          <w:tcPr>
            <w:tcW w:w="10816" w:type="dxa"/>
          </w:tcPr>
          <w:p w14:paraId="51A89C80" w14:textId="52FE9D46" w:rsidR="000312FE" w:rsidRDefault="000312FE" w:rsidP="00411D76">
            <w:pPr>
              <w:pStyle w:val="ListParagraph"/>
              <w:numPr>
                <w:ilvl w:val="0"/>
                <w:numId w:val="23"/>
              </w:numPr>
            </w:pPr>
            <w:r>
              <w:t xml:space="preserve">Optimization of Mechanical Systems (20.0/20.0), </w:t>
            </w:r>
            <w:r w:rsidRPr="00253489">
              <w:t xml:space="preserve">Instructor: Prof. F. </w:t>
            </w:r>
            <w:proofErr w:type="spellStart"/>
            <w:r w:rsidRPr="00253489">
              <w:t>Kowsary</w:t>
            </w:r>
            <w:proofErr w:type="spellEnd"/>
          </w:p>
        </w:tc>
      </w:tr>
      <w:tr w:rsidR="00411D76" w14:paraId="34453B46" w14:textId="77777777" w:rsidTr="00B27B8B">
        <w:trPr>
          <w:trHeight w:val="227"/>
        </w:trPr>
        <w:tc>
          <w:tcPr>
            <w:tcW w:w="10816" w:type="dxa"/>
          </w:tcPr>
          <w:p w14:paraId="4708B644" w14:textId="09990FB8" w:rsidR="00411D76" w:rsidRDefault="00411D76" w:rsidP="000312FE">
            <w:pPr>
              <w:pStyle w:val="ListParagraph"/>
              <w:numPr>
                <w:ilvl w:val="0"/>
                <w:numId w:val="23"/>
              </w:numPr>
              <w:spacing w:line="480" w:lineRule="auto"/>
            </w:pPr>
            <w:r>
              <w:t xml:space="preserve">Heat Transfer I (17.0/20.0), Instructor: Prof. F. </w:t>
            </w:r>
            <w:proofErr w:type="spellStart"/>
            <w:r>
              <w:t>Kowsary</w:t>
            </w:r>
            <w:proofErr w:type="spellEnd"/>
          </w:p>
        </w:tc>
      </w:tr>
    </w:tbl>
    <w:p w14:paraId="57D0E3D6" w14:textId="77777777" w:rsidR="004C7EDA" w:rsidRPr="005D77AA" w:rsidRDefault="004C7EDA" w:rsidP="004C7EDA">
      <w:pPr>
        <w:pStyle w:val="Heading1"/>
        <w:pBdr>
          <w:bottom w:val="single" w:sz="6" w:space="1" w:color="0663CA"/>
        </w:pBdr>
      </w:pPr>
      <w:r>
        <w:t>Certifications</w:t>
      </w:r>
    </w:p>
    <w:tbl>
      <w:tblPr>
        <w:tblStyle w:val="TableGrid"/>
        <w:tblW w:w="108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8"/>
        <w:gridCol w:w="1237"/>
      </w:tblGrid>
      <w:tr w:rsidR="004C7EDA" w14:paraId="088ADA1A" w14:textId="77777777" w:rsidTr="001F685D">
        <w:trPr>
          <w:trHeight w:val="207"/>
        </w:trPr>
        <w:tc>
          <w:tcPr>
            <w:tcW w:w="9578" w:type="dxa"/>
          </w:tcPr>
          <w:p w14:paraId="03C1631C" w14:textId="77777777" w:rsidR="004C7EDA" w:rsidRPr="00E230E7" w:rsidRDefault="004C7EDA" w:rsidP="001F685D">
            <w:pPr>
              <w:pStyle w:val="Heading3"/>
              <w:outlineLvl w:val="2"/>
            </w:pPr>
            <w:r w:rsidRPr="00273E88">
              <w:t xml:space="preserve">Deep Learning and Neural Networks with </w:t>
            </w:r>
            <w:proofErr w:type="spellStart"/>
            <w:r w:rsidRPr="00273E88">
              <w:t>Keras</w:t>
            </w:r>
            <w:proofErr w:type="spellEnd"/>
          </w:p>
        </w:tc>
        <w:tc>
          <w:tcPr>
            <w:tcW w:w="1237" w:type="dxa"/>
          </w:tcPr>
          <w:p w14:paraId="2D03DEE6" w14:textId="77777777" w:rsidR="004C7EDA" w:rsidRDefault="004C7EDA" w:rsidP="001F685D">
            <w:pPr>
              <w:pStyle w:val="Heading2"/>
              <w:outlineLvl w:val="1"/>
            </w:pPr>
            <w:r>
              <w:t xml:space="preserve">Apr. 2021 </w:t>
            </w:r>
          </w:p>
        </w:tc>
      </w:tr>
      <w:tr w:rsidR="004C7EDA" w14:paraId="2CDB794B" w14:textId="77777777" w:rsidTr="001F685D">
        <w:trPr>
          <w:trHeight w:val="173"/>
        </w:trPr>
        <w:tc>
          <w:tcPr>
            <w:tcW w:w="9578" w:type="dxa"/>
          </w:tcPr>
          <w:p w14:paraId="51DDC1EE" w14:textId="77777777" w:rsidR="004C7EDA" w:rsidRPr="00E230E7" w:rsidRDefault="004C7EDA" w:rsidP="001F685D">
            <w:pPr>
              <w:spacing w:line="360" w:lineRule="auto"/>
            </w:pPr>
            <w:r w:rsidRPr="00E230E7">
              <w:t>IBM, Coursera</w:t>
            </w:r>
          </w:p>
        </w:tc>
        <w:tc>
          <w:tcPr>
            <w:tcW w:w="1237" w:type="dxa"/>
          </w:tcPr>
          <w:p w14:paraId="4365A0ED" w14:textId="77777777" w:rsidR="004C7EDA" w:rsidRDefault="004C7EDA" w:rsidP="001F685D">
            <w:pPr>
              <w:pStyle w:val="Heading2"/>
              <w:spacing w:line="360" w:lineRule="auto"/>
              <w:outlineLvl w:val="1"/>
            </w:pPr>
          </w:p>
        </w:tc>
      </w:tr>
      <w:tr w:rsidR="004C7EDA" w14:paraId="712EC4CA" w14:textId="77777777" w:rsidTr="001F685D">
        <w:trPr>
          <w:trHeight w:val="207"/>
        </w:trPr>
        <w:tc>
          <w:tcPr>
            <w:tcW w:w="9578" w:type="dxa"/>
          </w:tcPr>
          <w:p w14:paraId="7AC8F9E0" w14:textId="77777777" w:rsidR="004C7EDA" w:rsidRPr="00E230E7" w:rsidRDefault="004C7EDA" w:rsidP="001F685D">
            <w:pPr>
              <w:pStyle w:val="Heading3"/>
              <w:outlineLvl w:val="2"/>
            </w:pPr>
            <w:r w:rsidRPr="00273E88">
              <w:t>Machine Learning</w:t>
            </w:r>
          </w:p>
        </w:tc>
        <w:tc>
          <w:tcPr>
            <w:tcW w:w="1237" w:type="dxa"/>
          </w:tcPr>
          <w:p w14:paraId="0B26F918" w14:textId="77777777" w:rsidR="004C7EDA" w:rsidRDefault="004C7EDA" w:rsidP="001F685D">
            <w:pPr>
              <w:pStyle w:val="Heading2"/>
              <w:outlineLvl w:val="1"/>
            </w:pPr>
            <w:r>
              <w:t xml:space="preserve">Mar. 2021 </w:t>
            </w:r>
          </w:p>
        </w:tc>
      </w:tr>
      <w:tr w:rsidR="004C7EDA" w14:paraId="4590DB0D" w14:textId="77777777" w:rsidTr="001F685D">
        <w:trPr>
          <w:trHeight w:val="321"/>
        </w:trPr>
        <w:tc>
          <w:tcPr>
            <w:tcW w:w="9578" w:type="dxa"/>
          </w:tcPr>
          <w:p w14:paraId="2A4066A1" w14:textId="77777777" w:rsidR="004C7EDA" w:rsidRPr="00E230E7" w:rsidRDefault="004C7EDA" w:rsidP="001F685D">
            <w:pPr>
              <w:spacing w:line="360" w:lineRule="auto"/>
            </w:pPr>
            <w:r>
              <w:t>Stanford Online, Coursera</w:t>
            </w:r>
          </w:p>
        </w:tc>
        <w:tc>
          <w:tcPr>
            <w:tcW w:w="1237" w:type="dxa"/>
          </w:tcPr>
          <w:p w14:paraId="03AE020A" w14:textId="77777777" w:rsidR="004C7EDA" w:rsidRDefault="004C7EDA" w:rsidP="001F685D">
            <w:pPr>
              <w:pStyle w:val="Heading2"/>
              <w:spacing w:line="360" w:lineRule="auto"/>
              <w:outlineLvl w:val="1"/>
            </w:pPr>
          </w:p>
        </w:tc>
      </w:tr>
    </w:tbl>
    <w:p w14:paraId="2F56A498" w14:textId="6B417629" w:rsidR="008F50A2" w:rsidRPr="005D77AA" w:rsidRDefault="00AF7E52" w:rsidP="00F04D9A">
      <w:pPr>
        <w:pStyle w:val="Heading1"/>
        <w:pBdr>
          <w:bottom w:val="single" w:sz="6" w:space="1" w:color="0663CA"/>
        </w:pBdr>
      </w:pPr>
      <w:r w:rsidRPr="005D77AA">
        <w:lastRenderedPageBreak/>
        <w:t>technical skills</w:t>
      </w:r>
    </w:p>
    <w:tbl>
      <w:tblPr>
        <w:tblStyle w:val="TableGrid"/>
        <w:tblW w:w="108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02"/>
        <w:gridCol w:w="8213"/>
      </w:tblGrid>
      <w:tr w:rsidR="00AF7E52" w14:paraId="4ED17A9A" w14:textId="77777777" w:rsidTr="005A0A6D">
        <w:trPr>
          <w:trHeight w:val="221"/>
        </w:trPr>
        <w:tc>
          <w:tcPr>
            <w:tcW w:w="2602" w:type="dxa"/>
          </w:tcPr>
          <w:p w14:paraId="25086447" w14:textId="09279FF6" w:rsidR="00AF7E52" w:rsidRDefault="00AF7E52" w:rsidP="004938C2">
            <w:pPr>
              <w:pStyle w:val="Heading3"/>
              <w:outlineLvl w:val="2"/>
            </w:pPr>
            <w:r>
              <w:t>Engineering</w:t>
            </w:r>
          </w:p>
        </w:tc>
        <w:tc>
          <w:tcPr>
            <w:tcW w:w="8213" w:type="dxa"/>
          </w:tcPr>
          <w:p w14:paraId="4DFBC56B" w14:textId="3197DBA9" w:rsidR="00AF7E52" w:rsidRPr="008E7ADC" w:rsidRDefault="008E7ADC" w:rsidP="004938C2">
            <w:r w:rsidRPr="008E7ADC">
              <w:t>ANSYS Workbench, COMSOL Multiphysics</w:t>
            </w:r>
            <w:r>
              <w:t xml:space="preserve">, </w:t>
            </w:r>
            <w:r w:rsidRPr="008E7ADC">
              <w:t>SolidWorks</w:t>
            </w:r>
          </w:p>
        </w:tc>
      </w:tr>
      <w:tr w:rsidR="00AF7E52" w14:paraId="191980D0" w14:textId="77777777" w:rsidTr="005A0A6D">
        <w:trPr>
          <w:trHeight w:val="232"/>
        </w:trPr>
        <w:tc>
          <w:tcPr>
            <w:tcW w:w="2602" w:type="dxa"/>
          </w:tcPr>
          <w:p w14:paraId="555952E4" w14:textId="6DEFC3F5" w:rsidR="00AF7E52" w:rsidRPr="008E7ADC" w:rsidRDefault="008E7ADC" w:rsidP="004938C2">
            <w:pPr>
              <w:pStyle w:val="Heading3"/>
              <w:outlineLvl w:val="2"/>
              <w:rPr>
                <w:bCs/>
              </w:rPr>
            </w:pPr>
            <w:r w:rsidRPr="008E7ADC">
              <w:rPr>
                <w:bCs/>
              </w:rPr>
              <w:t>Programming</w:t>
            </w:r>
          </w:p>
        </w:tc>
        <w:tc>
          <w:tcPr>
            <w:tcW w:w="8213" w:type="dxa"/>
          </w:tcPr>
          <w:p w14:paraId="5ECDD2B6" w14:textId="45E9ACE3" w:rsidR="00AF7E52" w:rsidRPr="008E7ADC" w:rsidRDefault="00AF7E52" w:rsidP="004938C2">
            <w:r w:rsidRPr="008E7ADC">
              <w:t>MATLAB</w:t>
            </w:r>
            <w:r w:rsidR="008E7ADC">
              <w:t>,</w:t>
            </w:r>
            <w:r w:rsidR="008E7ADC" w:rsidRPr="008E7ADC">
              <w:t xml:space="preserve"> Python</w:t>
            </w:r>
            <w:r w:rsidR="008E7ADC">
              <w:t>,</w:t>
            </w:r>
            <w:r w:rsidR="008E7ADC" w:rsidRPr="008E7ADC">
              <w:t xml:space="preserve"> C/C++</w:t>
            </w:r>
            <w:r w:rsidR="008E7ADC">
              <w:t>, HTML/CSS</w:t>
            </w:r>
          </w:p>
        </w:tc>
      </w:tr>
      <w:tr w:rsidR="00AF7E52" w14:paraId="6D4E433B" w14:textId="77777777" w:rsidTr="005A0A6D">
        <w:trPr>
          <w:trHeight w:val="221"/>
        </w:trPr>
        <w:tc>
          <w:tcPr>
            <w:tcW w:w="2602" w:type="dxa"/>
          </w:tcPr>
          <w:p w14:paraId="026F663C" w14:textId="4A3D9B02" w:rsidR="00AF7E52" w:rsidRPr="008E7ADC" w:rsidRDefault="008E7ADC" w:rsidP="004938C2">
            <w:pPr>
              <w:pStyle w:val="Heading3"/>
              <w:outlineLvl w:val="2"/>
              <w:rPr>
                <w:bCs/>
              </w:rPr>
            </w:pPr>
            <w:r w:rsidRPr="008E7ADC">
              <w:rPr>
                <w:bCs/>
              </w:rPr>
              <w:t>Operating Systems</w:t>
            </w:r>
          </w:p>
        </w:tc>
        <w:tc>
          <w:tcPr>
            <w:tcW w:w="8213" w:type="dxa"/>
          </w:tcPr>
          <w:p w14:paraId="06B1C7E5" w14:textId="022DC037" w:rsidR="00AF7E52" w:rsidRPr="008E7ADC" w:rsidRDefault="008E7ADC" w:rsidP="004938C2">
            <w:r>
              <w:t>Windows, Linux</w:t>
            </w:r>
          </w:p>
        </w:tc>
      </w:tr>
      <w:tr w:rsidR="00AF7E52" w14:paraId="3DA34EB6" w14:textId="77777777" w:rsidTr="00CE7ED2">
        <w:trPr>
          <w:trHeight w:val="317"/>
        </w:trPr>
        <w:tc>
          <w:tcPr>
            <w:tcW w:w="2602" w:type="dxa"/>
          </w:tcPr>
          <w:p w14:paraId="1EED33C7" w14:textId="1B5B2903" w:rsidR="00AF7E52" w:rsidRDefault="008E7ADC" w:rsidP="004938C2">
            <w:pPr>
              <w:pStyle w:val="Heading3"/>
              <w:outlineLvl w:val="2"/>
            </w:pPr>
            <w:r w:rsidRPr="008E7ADC">
              <w:rPr>
                <w:bCs/>
              </w:rPr>
              <w:t>Other</w:t>
            </w:r>
          </w:p>
        </w:tc>
        <w:tc>
          <w:tcPr>
            <w:tcW w:w="8213" w:type="dxa"/>
          </w:tcPr>
          <w:p w14:paraId="0CE80F65" w14:textId="683F4C5E" w:rsidR="00AF7E52" w:rsidRPr="008E7ADC" w:rsidRDefault="008E7ADC" w:rsidP="004938C2">
            <w:pPr>
              <w:spacing w:line="360" w:lineRule="auto"/>
            </w:pPr>
            <w:r w:rsidRPr="008E7ADC">
              <w:t>Microsoft Office</w:t>
            </w:r>
            <w:r>
              <w:t>,</w:t>
            </w:r>
            <w:r w:rsidR="00CE7ED2">
              <w:t xml:space="preserve"> </w: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t>L</w: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begin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instrText>ADVANCE \u 2 \l 4</w:instrTex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end"/>
            </w:r>
            <w:r w:rsidR="00CE7ED2" w:rsidRPr="00CE7ED2">
              <w:rPr>
                <w:rFonts w:ascii="Times New Roman" w:hAnsi="Times New Roman" w:cs="Times New Roman"/>
                <w:sz w:val="16"/>
                <w:szCs w:val="16"/>
              </w:rPr>
              <w:t>A</w: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begin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instrText>ADVANCE \d 2 \l 2</w:instrTex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end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t>T</w: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begin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instrText>ADVANCE \d 3 \l 1</w:instrTex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end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t>E</w: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begin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instrText>ADVANCE \u 3 \l 1</w:instrTex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end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t>X</w:t>
            </w:r>
            <w:r w:rsidR="004C7EDA" w:rsidRPr="00217494">
              <w:t>,</w:t>
            </w:r>
            <w:r w:rsidR="004C7EDA">
              <w:rPr>
                <w:rFonts w:ascii="Times New Roman" w:hAnsi="Times New Roman" w:cs="Times New Roman"/>
                <w:sz w:val="22"/>
              </w:rPr>
              <w:t xml:space="preserve"> </w:t>
            </w:r>
            <w:r w:rsidR="004C7EDA" w:rsidRPr="00D21C30">
              <w:t>Adobe Premiere Pro</w:t>
            </w:r>
          </w:p>
        </w:tc>
      </w:tr>
    </w:tbl>
    <w:p w14:paraId="60009926" w14:textId="5F289964" w:rsidR="00AF7E52" w:rsidRPr="005D77AA" w:rsidRDefault="00E230E7" w:rsidP="00F04D9A">
      <w:pPr>
        <w:pStyle w:val="Heading1"/>
        <w:pBdr>
          <w:bottom w:val="single" w:sz="6" w:space="1" w:color="0663CA"/>
        </w:pBdr>
      </w:pPr>
      <w:r w:rsidRPr="005D77AA">
        <w:t>honors and awards</w:t>
      </w:r>
    </w:p>
    <w:tbl>
      <w:tblPr>
        <w:tblStyle w:val="TableGrid"/>
        <w:tblW w:w="108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8"/>
        <w:gridCol w:w="1237"/>
      </w:tblGrid>
      <w:tr w:rsidR="00704F0D" w14:paraId="07EFFE0E" w14:textId="77777777" w:rsidTr="005A0A6D">
        <w:trPr>
          <w:trHeight w:val="207"/>
        </w:trPr>
        <w:tc>
          <w:tcPr>
            <w:tcW w:w="9578" w:type="dxa"/>
          </w:tcPr>
          <w:p w14:paraId="06E015A5" w14:textId="20F1FDD7" w:rsidR="00704F0D" w:rsidRPr="00E230E7" w:rsidRDefault="00704F0D" w:rsidP="00704F0D">
            <w:pPr>
              <w:pStyle w:val="Heading3"/>
              <w:outlineLvl w:val="2"/>
            </w:pPr>
            <w:r>
              <w:t>Ranked Among Top 10% of the Entry</w:t>
            </w:r>
          </w:p>
        </w:tc>
        <w:tc>
          <w:tcPr>
            <w:tcW w:w="1237" w:type="dxa"/>
          </w:tcPr>
          <w:p w14:paraId="5DAB1921" w14:textId="6E306906" w:rsidR="00704F0D" w:rsidRDefault="00704F0D" w:rsidP="00704F0D">
            <w:pPr>
              <w:pStyle w:val="Heading2"/>
              <w:outlineLvl w:val="1"/>
            </w:pPr>
            <w:r>
              <w:t xml:space="preserve">July 2020 </w:t>
            </w:r>
          </w:p>
        </w:tc>
      </w:tr>
      <w:tr w:rsidR="00704F0D" w14:paraId="2A806ED2" w14:textId="77777777" w:rsidTr="005A0A6D">
        <w:trPr>
          <w:trHeight w:val="321"/>
        </w:trPr>
        <w:tc>
          <w:tcPr>
            <w:tcW w:w="9578" w:type="dxa"/>
          </w:tcPr>
          <w:p w14:paraId="1CF20441" w14:textId="140DABCE" w:rsidR="00704F0D" w:rsidRPr="00E230E7" w:rsidRDefault="00704F0D" w:rsidP="00704F0D">
            <w:pPr>
              <w:spacing w:line="360" w:lineRule="auto"/>
            </w:pPr>
            <w:r w:rsidRPr="00E230E7">
              <w:t>School of Mechanical Engineering, University of Tehran, Tehran, Iran</w:t>
            </w:r>
          </w:p>
        </w:tc>
        <w:tc>
          <w:tcPr>
            <w:tcW w:w="1237" w:type="dxa"/>
          </w:tcPr>
          <w:p w14:paraId="0B99E8B0" w14:textId="77777777" w:rsidR="00704F0D" w:rsidRDefault="00704F0D" w:rsidP="00704F0D">
            <w:pPr>
              <w:pStyle w:val="Heading2"/>
              <w:spacing w:line="360" w:lineRule="auto"/>
              <w:outlineLvl w:val="1"/>
            </w:pPr>
          </w:p>
        </w:tc>
      </w:tr>
      <w:tr w:rsidR="00704F0D" w14:paraId="2567E37A" w14:textId="77777777" w:rsidTr="001B332F">
        <w:trPr>
          <w:trHeight w:val="173"/>
        </w:trPr>
        <w:tc>
          <w:tcPr>
            <w:tcW w:w="9578" w:type="dxa"/>
          </w:tcPr>
          <w:p w14:paraId="4156CBDD" w14:textId="4201B18C" w:rsidR="00704F0D" w:rsidRPr="00E230E7" w:rsidRDefault="00704F0D" w:rsidP="00704F0D">
            <w:pPr>
              <w:pStyle w:val="Heading3"/>
              <w:outlineLvl w:val="2"/>
            </w:pPr>
            <w:r>
              <w:t>Full Scholarship, M.S. Program, Exceptional Talents</w:t>
            </w:r>
          </w:p>
        </w:tc>
        <w:tc>
          <w:tcPr>
            <w:tcW w:w="1237" w:type="dxa"/>
          </w:tcPr>
          <w:p w14:paraId="39D7C330" w14:textId="1C3B751A" w:rsidR="00704F0D" w:rsidRDefault="00704F0D" w:rsidP="00704F0D">
            <w:pPr>
              <w:pStyle w:val="Heading2"/>
              <w:outlineLvl w:val="1"/>
            </w:pPr>
            <w:r>
              <w:t xml:space="preserve">July 2020 </w:t>
            </w:r>
          </w:p>
        </w:tc>
      </w:tr>
      <w:tr w:rsidR="00704F0D" w14:paraId="0561A64E" w14:textId="77777777" w:rsidTr="00B27B8B">
        <w:trPr>
          <w:trHeight w:val="191"/>
        </w:trPr>
        <w:tc>
          <w:tcPr>
            <w:tcW w:w="9578" w:type="dxa"/>
          </w:tcPr>
          <w:p w14:paraId="62975269" w14:textId="426CBDAE" w:rsidR="00704F0D" w:rsidRPr="00E230E7" w:rsidRDefault="00704F0D" w:rsidP="00704F0D">
            <w:pPr>
              <w:spacing w:line="360" w:lineRule="auto"/>
            </w:pPr>
            <w:r w:rsidRPr="00E230E7">
              <w:t>School of Mechanical Engineering, University of Tehran, Tehran, Iran</w:t>
            </w:r>
          </w:p>
        </w:tc>
        <w:tc>
          <w:tcPr>
            <w:tcW w:w="1237" w:type="dxa"/>
          </w:tcPr>
          <w:p w14:paraId="62417CE7" w14:textId="77777777" w:rsidR="00704F0D" w:rsidRDefault="00704F0D" w:rsidP="00704F0D">
            <w:pPr>
              <w:pStyle w:val="Heading2"/>
              <w:spacing w:line="360" w:lineRule="auto"/>
              <w:outlineLvl w:val="1"/>
            </w:pPr>
          </w:p>
        </w:tc>
      </w:tr>
      <w:tr w:rsidR="00E230E7" w14:paraId="13680E1C" w14:textId="77777777" w:rsidTr="005A0A6D">
        <w:trPr>
          <w:trHeight w:val="207"/>
        </w:trPr>
        <w:tc>
          <w:tcPr>
            <w:tcW w:w="9578" w:type="dxa"/>
          </w:tcPr>
          <w:p w14:paraId="2E901C55" w14:textId="2DD6ECBC" w:rsidR="00E230E7" w:rsidRPr="00E230E7" w:rsidRDefault="00E230E7" w:rsidP="004048B5">
            <w:pPr>
              <w:pStyle w:val="Heading3"/>
              <w:outlineLvl w:val="2"/>
            </w:pPr>
            <w:r>
              <w:t>Full Scholarship</w:t>
            </w:r>
            <w:r w:rsidR="00D672EF">
              <w:t>,</w:t>
            </w:r>
            <w:r>
              <w:t xml:space="preserve"> B.S. Program</w:t>
            </w:r>
            <w:r w:rsidR="00D672EF">
              <w:t xml:space="preserve">, </w:t>
            </w:r>
            <w:r w:rsidR="00D672EF" w:rsidRPr="00273E88">
              <w:rPr>
                <w:bCs/>
                <w:lang w:bidi="fa-IR"/>
              </w:rPr>
              <w:t>Iranian University Entrance Exam</w:t>
            </w:r>
          </w:p>
        </w:tc>
        <w:tc>
          <w:tcPr>
            <w:tcW w:w="1237" w:type="dxa"/>
          </w:tcPr>
          <w:p w14:paraId="699BA724" w14:textId="0C98B74A" w:rsidR="00E230E7" w:rsidRDefault="00E230E7" w:rsidP="004048B5">
            <w:pPr>
              <w:pStyle w:val="Heading2"/>
              <w:outlineLvl w:val="1"/>
            </w:pPr>
            <w:r>
              <w:t xml:space="preserve">Aug. 2016 </w:t>
            </w:r>
          </w:p>
        </w:tc>
      </w:tr>
      <w:tr w:rsidR="00E230E7" w14:paraId="6FA0B720" w14:textId="77777777" w:rsidTr="005A0A6D">
        <w:trPr>
          <w:trHeight w:val="311"/>
        </w:trPr>
        <w:tc>
          <w:tcPr>
            <w:tcW w:w="9578" w:type="dxa"/>
          </w:tcPr>
          <w:p w14:paraId="19F20F95" w14:textId="6DD513D1" w:rsidR="00E230E7" w:rsidRPr="00FF4703" w:rsidRDefault="00E230E7" w:rsidP="006D3417">
            <w:pPr>
              <w:spacing w:line="360" w:lineRule="auto"/>
            </w:pPr>
            <w:r w:rsidRPr="00FF4703">
              <w:t>School of Mechanical Engineering, University of Tehran, Tehran, Iran</w:t>
            </w:r>
          </w:p>
        </w:tc>
        <w:tc>
          <w:tcPr>
            <w:tcW w:w="1237" w:type="dxa"/>
          </w:tcPr>
          <w:p w14:paraId="764C7E93" w14:textId="77777777" w:rsidR="00E230E7" w:rsidRDefault="00E230E7" w:rsidP="006D3417">
            <w:pPr>
              <w:pStyle w:val="Heading2"/>
              <w:spacing w:line="360" w:lineRule="auto"/>
              <w:outlineLvl w:val="1"/>
            </w:pPr>
          </w:p>
        </w:tc>
      </w:tr>
      <w:tr w:rsidR="00D32402" w14:paraId="008122EC" w14:textId="77777777" w:rsidTr="00B27B8B">
        <w:trPr>
          <w:trHeight w:val="119"/>
        </w:trPr>
        <w:tc>
          <w:tcPr>
            <w:tcW w:w="9578" w:type="dxa"/>
          </w:tcPr>
          <w:p w14:paraId="0B7442CE" w14:textId="056193F5" w:rsidR="00D32402" w:rsidRPr="00E230E7" w:rsidRDefault="004265B4" w:rsidP="006D3417">
            <w:pPr>
              <w:pStyle w:val="Heading3"/>
              <w:spacing w:line="480" w:lineRule="auto"/>
              <w:outlineLvl w:val="2"/>
            </w:pPr>
            <w:r>
              <w:rPr>
                <w:bCs/>
              </w:rPr>
              <w:t>306</w:t>
            </w:r>
            <w:r w:rsidR="00D32402" w:rsidRPr="004265B4">
              <w:rPr>
                <w:bCs/>
                <w:vertAlign w:val="superscript"/>
              </w:rPr>
              <w:t>th</w:t>
            </w:r>
            <w:r w:rsidR="00D32402" w:rsidRPr="00273E88">
              <w:rPr>
                <w:bCs/>
              </w:rPr>
              <w:t xml:space="preserve"> </w:t>
            </w:r>
            <w:r w:rsidR="00893662">
              <w:rPr>
                <w:bCs/>
              </w:rPr>
              <w:t>P</w:t>
            </w:r>
            <w:r w:rsidR="00D32402">
              <w:rPr>
                <w:bCs/>
              </w:rPr>
              <w:t xml:space="preserve">lace </w:t>
            </w:r>
            <w:r w:rsidR="00D32402" w:rsidRPr="00273E88">
              <w:rPr>
                <w:bCs/>
              </w:rPr>
              <w:t xml:space="preserve">among </w:t>
            </w:r>
            <w:r w:rsidR="00D32402" w:rsidRPr="00273E88">
              <w:rPr>
                <w:bCs/>
                <w:lang w:bidi="fa-IR"/>
              </w:rPr>
              <w:t>162,879 Participants</w:t>
            </w:r>
            <w:r w:rsidR="00D32402">
              <w:rPr>
                <w:bCs/>
                <w:lang w:bidi="fa-IR"/>
              </w:rPr>
              <w:t xml:space="preserve">, </w:t>
            </w:r>
            <w:r w:rsidR="00D32402" w:rsidRPr="00273E88">
              <w:rPr>
                <w:bCs/>
                <w:lang w:bidi="fa-IR"/>
              </w:rPr>
              <w:t>Iranian University Entrance Exam (</w:t>
            </w:r>
            <w:proofErr w:type="spellStart"/>
            <w:r w:rsidR="00D32402" w:rsidRPr="00273E88">
              <w:rPr>
                <w:bCs/>
                <w:lang w:bidi="fa-IR"/>
              </w:rPr>
              <w:t>Konkur</w:t>
            </w:r>
            <w:proofErr w:type="spellEnd"/>
            <w:r w:rsidR="00D32402" w:rsidRPr="00273E88">
              <w:rPr>
                <w:bCs/>
                <w:lang w:bidi="fa-IR"/>
              </w:rPr>
              <w:t>)</w:t>
            </w:r>
          </w:p>
        </w:tc>
        <w:tc>
          <w:tcPr>
            <w:tcW w:w="1237" w:type="dxa"/>
          </w:tcPr>
          <w:p w14:paraId="06337E4E" w14:textId="51D49F09" w:rsidR="00D32402" w:rsidRDefault="00D32402" w:rsidP="006D3417">
            <w:pPr>
              <w:pStyle w:val="Heading2"/>
              <w:spacing w:line="480" w:lineRule="auto"/>
              <w:outlineLvl w:val="1"/>
            </w:pPr>
            <w:r>
              <w:t xml:space="preserve">2016 </w:t>
            </w:r>
          </w:p>
        </w:tc>
      </w:tr>
    </w:tbl>
    <w:p w14:paraId="4DCD9DD7" w14:textId="4A142592" w:rsidR="00E230E7" w:rsidRPr="005D77AA" w:rsidRDefault="00796D25" w:rsidP="00F04D9A">
      <w:pPr>
        <w:pStyle w:val="Heading1"/>
        <w:pBdr>
          <w:bottom w:val="single" w:sz="6" w:space="1" w:color="0663CA"/>
        </w:pBdr>
      </w:pPr>
      <w:r w:rsidRPr="005D77AA">
        <w:t>language</w:t>
      </w:r>
    </w:p>
    <w:tbl>
      <w:tblPr>
        <w:tblStyle w:val="TableGrid"/>
        <w:tblW w:w="1080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55"/>
        <w:gridCol w:w="1246"/>
      </w:tblGrid>
      <w:tr w:rsidR="000B1164" w14:paraId="2AA2D499" w14:textId="0B0A970A" w:rsidTr="005A0A6D">
        <w:trPr>
          <w:trHeight w:val="226"/>
        </w:trPr>
        <w:tc>
          <w:tcPr>
            <w:tcW w:w="9555" w:type="dxa"/>
          </w:tcPr>
          <w:p w14:paraId="31692AFC" w14:textId="73F415B0" w:rsidR="000B1164" w:rsidRDefault="000B1164" w:rsidP="00796D25">
            <w:pPr>
              <w:pStyle w:val="Heading3"/>
              <w:outlineLvl w:val="2"/>
            </w:pPr>
            <w:r>
              <w:t xml:space="preserve">English: </w:t>
            </w:r>
            <w:r w:rsidRPr="00273E88">
              <w:t>Professional Working Proficiency</w:t>
            </w:r>
          </w:p>
        </w:tc>
        <w:tc>
          <w:tcPr>
            <w:tcW w:w="1246" w:type="dxa"/>
          </w:tcPr>
          <w:p w14:paraId="30510B6A" w14:textId="17C89C07" w:rsidR="000B1164" w:rsidRDefault="000B1164" w:rsidP="000B1164">
            <w:pPr>
              <w:pStyle w:val="Heading2"/>
              <w:outlineLvl w:val="1"/>
            </w:pPr>
          </w:p>
        </w:tc>
      </w:tr>
      <w:tr w:rsidR="000B1164" w14:paraId="20E3785A" w14:textId="302F9E80" w:rsidTr="005A0A6D">
        <w:trPr>
          <w:trHeight w:val="362"/>
        </w:trPr>
        <w:tc>
          <w:tcPr>
            <w:tcW w:w="9555" w:type="dxa"/>
            <w:vAlign w:val="center"/>
          </w:tcPr>
          <w:p w14:paraId="43C2BD42" w14:textId="4AE96C1D" w:rsidR="000B1164" w:rsidRPr="00796D25" w:rsidRDefault="000B1164" w:rsidP="00E0115F">
            <w:pPr>
              <w:pStyle w:val="ListParagraph"/>
              <w:numPr>
                <w:ilvl w:val="0"/>
                <w:numId w:val="27"/>
              </w:numPr>
              <w:spacing w:line="360" w:lineRule="auto"/>
            </w:pPr>
            <w:r w:rsidRPr="00796D25">
              <w:t xml:space="preserve">TOEFL </w:t>
            </w:r>
            <w:proofErr w:type="spellStart"/>
            <w:r w:rsidRPr="00796D25">
              <w:t>iBT</w:t>
            </w:r>
            <w:proofErr w:type="spellEnd"/>
            <w:r w:rsidRPr="00796D25">
              <w:t>: 103 (Reading: 29/30, Listening: 26/30, Speaking: 23/30, Writing: 25/30)</w:t>
            </w:r>
          </w:p>
        </w:tc>
        <w:tc>
          <w:tcPr>
            <w:tcW w:w="1246" w:type="dxa"/>
            <w:vAlign w:val="center"/>
          </w:tcPr>
          <w:p w14:paraId="2DE068CC" w14:textId="069B72F5" w:rsidR="000B1164" w:rsidRPr="00796D25" w:rsidRDefault="000B1164" w:rsidP="00E0115F">
            <w:pPr>
              <w:pStyle w:val="Heading2"/>
              <w:outlineLvl w:val="1"/>
            </w:pPr>
            <w:r>
              <w:t>Oct. 2020</w:t>
            </w:r>
          </w:p>
        </w:tc>
      </w:tr>
      <w:tr w:rsidR="000B1164" w14:paraId="59D36A9F" w14:textId="15211ADA" w:rsidTr="005A0A6D">
        <w:trPr>
          <w:trHeight w:val="453"/>
        </w:trPr>
        <w:tc>
          <w:tcPr>
            <w:tcW w:w="9555" w:type="dxa"/>
          </w:tcPr>
          <w:p w14:paraId="5176E8F2" w14:textId="0DFACF99" w:rsidR="000B1164" w:rsidRDefault="000B1164" w:rsidP="00796D25">
            <w:pPr>
              <w:pStyle w:val="Heading3"/>
              <w:spacing w:line="480" w:lineRule="auto"/>
              <w:outlineLvl w:val="2"/>
            </w:pPr>
            <w:r>
              <w:t>Persian: Native</w:t>
            </w:r>
          </w:p>
        </w:tc>
        <w:tc>
          <w:tcPr>
            <w:tcW w:w="1246" w:type="dxa"/>
          </w:tcPr>
          <w:p w14:paraId="320FCE46" w14:textId="77777777" w:rsidR="000B1164" w:rsidRDefault="000B1164" w:rsidP="000B1164">
            <w:pPr>
              <w:pStyle w:val="Heading2"/>
              <w:outlineLvl w:val="1"/>
            </w:pPr>
          </w:p>
        </w:tc>
      </w:tr>
    </w:tbl>
    <w:p w14:paraId="03E00675" w14:textId="4E40257A" w:rsidR="00796D25" w:rsidRPr="005D77AA" w:rsidRDefault="003A6971" w:rsidP="00F04D9A">
      <w:pPr>
        <w:pStyle w:val="Heading1"/>
        <w:pBdr>
          <w:bottom w:val="single" w:sz="6" w:space="1" w:color="0663CA"/>
        </w:pBdr>
      </w:pPr>
      <w:r w:rsidRPr="005D77AA">
        <w:t>References</w:t>
      </w:r>
    </w:p>
    <w:tbl>
      <w:tblPr>
        <w:tblStyle w:val="TableGrid"/>
        <w:tblW w:w="108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08"/>
        <w:gridCol w:w="5408"/>
      </w:tblGrid>
      <w:tr w:rsidR="003A6971" w14:paraId="63821EC1" w14:textId="77777777" w:rsidTr="005A0A6D">
        <w:trPr>
          <w:trHeight w:val="191"/>
        </w:trPr>
        <w:tc>
          <w:tcPr>
            <w:tcW w:w="5408" w:type="dxa"/>
          </w:tcPr>
          <w:p w14:paraId="09FA9719" w14:textId="14C346A2" w:rsidR="003A6971" w:rsidRDefault="007C6B2E" w:rsidP="003A6971">
            <w:pPr>
              <w:pStyle w:val="Heading3"/>
              <w:outlineLvl w:val="2"/>
            </w:pPr>
            <w:r>
              <w:t>Dr</w:t>
            </w:r>
            <w:r w:rsidR="003A6971">
              <w:t>. A. Jafari</w:t>
            </w:r>
          </w:p>
        </w:tc>
        <w:tc>
          <w:tcPr>
            <w:tcW w:w="5408" w:type="dxa"/>
          </w:tcPr>
          <w:p w14:paraId="6D835C8A" w14:textId="37303E18" w:rsidR="003A6971" w:rsidRDefault="003A6971" w:rsidP="003A6971">
            <w:pPr>
              <w:pStyle w:val="Heading3"/>
              <w:outlineLvl w:val="2"/>
            </w:pPr>
            <w:r>
              <w:t xml:space="preserve">Prof. F. </w:t>
            </w:r>
            <w:proofErr w:type="spellStart"/>
            <w:r>
              <w:t>Kowsary</w:t>
            </w:r>
            <w:proofErr w:type="spellEnd"/>
          </w:p>
        </w:tc>
      </w:tr>
      <w:tr w:rsidR="003A6971" w14:paraId="48503F06" w14:textId="77777777" w:rsidTr="00861F2A">
        <w:trPr>
          <w:trHeight w:val="335"/>
        </w:trPr>
        <w:tc>
          <w:tcPr>
            <w:tcW w:w="5408" w:type="dxa"/>
          </w:tcPr>
          <w:p w14:paraId="11E2BF70" w14:textId="1BC742D4" w:rsidR="00537673" w:rsidRPr="00FF4703" w:rsidRDefault="003A6971" w:rsidP="00537673">
            <w:pPr>
              <w:pStyle w:val="ListBullet"/>
              <w:numPr>
                <w:ilvl w:val="0"/>
                <w:numId w:val="0"/>
              </w:numPr>
            </w:pPr>
            <w:r w:rsidRPr="00FF4703">
              <w:t>Assistant Professor of Mechanical Engineering, University of Tehran</w:t>
            </w:r>
          </w:p>
        </w:tc>
        <w:tc>
          <w:tcPr>
            <w:tcW w:w="5408" w:type="dxa"/>
          </w:tcPr>
          <w:p w14:paraId="42D6DFB0" w14:textId="32029DA5" w:rsidR="003A6971" w:rsidRPr="00FF4703" w:rsidRDefault="003A6971" w:rsidP="003A6971">
            <w:r w:rsidRPr="00FF4703">
              <w:t>Professor of Mechanical Engineering, University of Tehran</w:t>
            </w:r>
          </w:p>
        </w:tc>
      </w:tr>
      <w:tr w:rsidR="00537673" w14:paraId="7966A6AD" w14:textId="77777777" w:rsidTr="005A0A6D">
        <w:trPr>
          <w:trHeight w:val="286"/>
        </w:trPr>
        <w:tc>
          <w:tcPr>
            <w:tcW w:w="5408" w:type="dxa"/>
          </w:tcPr>
          <w:p w14:paraId="22525037" w14:textId="7FC08A93" w:rsidR="00537673" w:rsidRPr="00FF4703" w:rsidRDefault="00537673" w:rsidP="00537673">
            <w:pPr>
              <w:pStyle w:val="ListBullet"/>
              <w:numPr>
                <w:ilvl w:val="0"/>
                <w:numId w:val="30"/>
              </w:numPr>
            </w:pPr>
            <w:r>
              <w:t>P</w:t>
            </w:r>
            <w:r w:rsidR="0084781E">
              <w:t>h.</w:t>
            </w:r>
            <w:r>
              <w:t>D</w:t>
            </w:r>
            <w:r w:rsidR="0084781E">
              <w:t>.</w:t>
            </w:r>
            <w:r>
              <w:t xml:space="preserve"> Graduated from EPFL</w:t>
            </w:r>
          </w:p>
        </w:tc>
        <w:tc>
          <w:tcPr>
            <w:tcW w:w="5408" w:type="dxa"/>
          </w:tcPr>
          <w:p w14:paraId="4ADC1D8E" w14:textId="4D05F1C0" w:rsidR="00537673" w:rsidRPr="00FF4703" w:rsidRDefault="00537673" w:rsidP="00537673">
            <w:pPr>
              <w:pStyle w:val="ListParagraph"/>
              <w:numPr>
                <w:ilvl w:val="0"/>
                <w:numId w:val="30"/>
              </w:numPr>
            </w:pPr>
            <w:r>
              <w:t>P</w:t>
            </w:r>
            <w:r w:rsidR="0084781E">
              <w:t>h.</w:t>
            </w:r>
            <w:r>
              <w:t>D</w:t>
            </w:r>
            <w:r w:rsidR="0084781E">
              <w:t>.</w:t>
            </w:r>
            <w:r>
              <w:t xml:space="preserve"> Graduated from Virginia </w:t>
            </w:r>
            <w:r w:rsidR="00E0115F">
              <w:t>Polytechnic Institute</w:t>
            </w:r>
            <w:r w:rsidR="00861F2A">
              <w:t xml:space="preserve"> and State University</w:t>
            </w:r>
          </w:p>
        </w:tc>
      </w:tr>
      <w:tr w:rsidR="003A6971" w14:paraId="3E304992" w14:textId="77777777" w:rsidTr="005A0A6D">
        <w:trPr>
          <w:trHeight w:val="286"/>
        </w:trPr>
        <w:tc>
          <w:tcPr>
            <w:tcW w:w="5408" w:type="dxa"/>
          </w:tcPr>
          <w:p w14:paraId="498EAC16" w14:textId="6950D80C" w:rsidR="003A6971" w:rsidRDefault="006D55D3" w:rsidP="00D06559">
            <w:pPr>
              <w:spacing w:line="360" w:lineRule="auto"/>
            </w:pPr>
            <w:hyperlink r:id="rId16" w:history="1">
              <w:r w:rsidR="003A6971" w:rsidRPr="00B35828">
                <w:rPr>
                  <w:rStyle w:val="Hyperlink"/>
                </w:rPr>
                <w:t>azadeh.jafari@ut.ac.ir</w:t>
              </w:r>
            </w:hyperlink>
          </w:p>
        </w:tc>
        <w:tc>
          <w:tcPr>
            <w:tcW w:w="5408" w:type="dxa"/>
          </w:tcPr>
          <w:p w14:paraId="016C98D8" w14:textId="29BE3493" w:rsidR="003A6971" w:rsidRDefault="006D55D3" w:rsidP="00D06559">
            <w:pPr>
              <w:spacing w:line="360" w:lineRule="auto"/>
            </w:pPr>
            <w:hyperlink r:id="rId17" w:history="1">
              <w:r w:rsidR="003A6971" w:rsidRPr="00320996">
                <w:rPr>
                  <w:rStyle w:val="Hyperlink"/>
                  <w:color w:val="0070C0"/>
                </w:rPr>
                <w:t>fkowsari@ut.ac.ir</w:t>
              </w:r>
            </w:hyperlink>
          </w:p>
        </w:tc>
      </w:tr>
      <w:tr w:rsidR="00C27B92" w14:paraId="288C3796" w14:textId="77777777" w:rsidTr="00C27B92">
        <w:trPr>
          <w:trHeight w:val="191"/>
        </w:trPr>
        <w:tc>
          <w:tcPr>
            <w:tcW w:w="5408" w:type="dxa"/>
          </w:tcPr>
          <w:p w14:paraId="0181AAA0" w14:textId="14CFADE0" w:rsidR="00C27B92" w:rsidRDefault="00C27B92" w:rsidP="00EA7AAB">
            <w:pPr>
              <w:pStyle w:val="Heading3"/>
              <w:outlineLvl w:val="2"/>
            </w:pPr>
            <w:r>
              <w:t xml:space="preserve">Dr. V. </w:t>
            </w:r>
            <w:proofErr w:type="spellStart"/>
            <w:r>
              <w:t>Bazargan</w:t>
            </w:r>
            <w:proofErr w:type="spellEnd"/>
          </w:p>
        </w:tc>
        <w:tc>
          <w:tcPr>
            <w:tcW w:w="5408" w:type="dxa"/>
          </w:tcPr>
          <w:p w14:paraId="667B7033" w14:textId="20350F6E" w:rsidR="00C27B92" w:rsidRDefault="00C27B92" w:rsidP="00EA7AAB">
            <w:pPr>
              <w:pStyle w:val="Heading3"/>
              <w:outlineLvl w:val="2"/>
            </w:pPr>
          </w:p>
        </w:tc>
      </w:tr>
      <w:tr w:rsidR="00C27B92" w:rsidRPr="00FF4703" w14:paraId="425D65A6" w14:textId="77777777" w:rsidTr="00C27B92">
        <w:trPr>
          <w:trHeight w:val="335"/>
        </w:trPr>
        <w:tc>
          <w:tcPr>
            <w:tcW w:w="5408" w:type="dxa"/>
          </w:tcPr>
          <w:p w14:paraId="263D3961" w14:textId="77777777" w:rsidR="00C27B92" w:rsidRPr="00FF4703" w:rsidRDefault="00C27B92" w:rsidP="00EA7AAB">
            <w:pPr>
              <w:pStyle w:val="ListBullet"/>
              <w:numPr>
                <w:ilvl w:val="0"/>
                <w:numId w:val="0"/>
              </w:numPr>
            </w:pPr>
            <w:r w:rsidRPr="00FF4703">
              <w:t>Assistant Professor of Mechanical Engineering, University of Tehran</w:t>
            </w:r>
          </w:p>
        </w:tc>
        <w:tc>
          <w:tcPr>
            <w:tcW w:w="5408" w:type="dxa"/>
          </w:tcPr>
          <w:p w14:paraId="15CF0772" w14:textId="2E9DBEFC" w:rsidR="00C27B92" w:rsidRPr="00FF4703" w:rsidRDefault="00C27B92" w:rsidP="00EA7AAB"/>
        </w:tc>
      </w:tr>
      <w:tr w:rsidR="00C27B92" w:rsidRPr="00FF4703" w14:paraId="6E1C3F1B" w14:textId="77777777" w:rsidTr="00C27B92">
        <w:trPr>
          <w:trHeight w:val="286"/>
        </w:trPr>
        <w:tc>
          <w:tcPr>
            <w:tcW w:w="5408" w:type="dxa"/>
          </w:tcPr>
          <w:p w14:paraId="141164DA" w14:textId="347B3F61" w:rsidR="00C27B92" w:rsidRPr="00FF4703" w:rsidRDefault="00C27B92" w:rsidP="00EA7AAB">
            <w:pPr>
              <w:pStyle w:val="ListBullet"/>
              <w:numPr>
                <w:ilvl w:val="0"/>
                <w:numId w:val="30"/>
              </w:numPr>
            </w:pPr>
            <w:r>
              <w:t>P</w:t>
            </w:r>
            <w:r w:rsidR="0084781E">
              <w:t>h.</w:t>
            </w:r>
            <w:r>
              <w:t>D</w:t>
            </w:r>
            <w:r w:rsidR="0084781E">
              <w:t>.</w:t>
            </w:r>
            <w:r>
              <w:t xml:space="preserve"> Graduated from University of British Columbia</w:t>
            </w:r>
          </w:p>
        </w:tc>
        <w:tc>
          <w:tcPr>
            <w:tcW w:w="5408" w:type="dxa"/>
          </w:tcPr>
          <w:p w14:paraId="7A56C6F9" w14:textId="74B4A315" w:rsidR="00C27B92" w:rsidRPr="00FF4703" w:rsidRDefault="00C27B92" w:rsidP="00C27B92">
            <w:pPr>
              <w:ind w:left="29"/>
            </w:pPr>
          </w:p>
        </w:tc>
      </w:tr>
      <w:tr w:rsidR="00C27B92" w14:paraId="210CA7E2" w14:textId="77777777" w:rsidTr="00C27B92">
        <w:trPr>
          <w:trHeight w:val="286"/>
        </w:trPr>
        <w:tc>
          <w:tcPr>
            <w:tcW w:w="5408" w:type="dxa"/>
          </w:tcPr>
          <w:p w14:paraId="4CADEA5D" w14:textId="6BF58754" w:rsidR="00C27B92" w:rsidRDefault="006D55D3" w:rsidP="00EA7AAB">
            <w:pPr>
              <w:spacing w:line="360" w:lineRule="auto"/>
            </w:pPr>
            <w:hyperlink r:id="rId18" w:history="1">
              <w:r w:rsidR="00C27B92" w:rsidRPr="00C27B92">
                <w:rPr>
                  <w:rStyle w:val="Hyperlink"/>
                </w:rPr>
                <w:t>vbazargan@ut.ac.ir</w:t>
              </w:r>
            </w:hyperlink>
          </w:p>
        </w:tc>
        <w:tc>
          <w:tcPr>
            <w:tcW w:w="5408" w:type="dxa"/>
          </w:tcPr>
          <w:p w14:paraId="4704DFDB" w14:textId="50E15F27" w:rsidR="00C27B92" w:rsidRDefault="00C27B92" w:rsidP="00EA7AAB">
            <w:pPr>
              <w:spacing w:line="360" w:lineRule="auto"/>
            </w:pPr>
          </w:p>
        </w:tc>
      </w:tr>
    </w:tbl>
    <w:p w14:paraId="50FBCD64" w14:textId="391DFB58" w:rsidR="00893662" w:rsidRPr="00893662" w:rsidRDefault="00893662" w:rsidP="00934C0C"/>
    <w:sectPr w:rsidR="00893662" w:rsidRPr="00893662" w:rsidSect="005A0A6D">
      <w:footerReference w:type="default" r:id="rId19"/>
      <w:pgSz w:w="12240" w:h="15840"/>
      <w:pgMar w:top="475" w:right="720" w:bottom="36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04D397" w14:textId="77777777" w:rsidR="006D55D3" w:rsidRDefault="006D55D3" w:rsidP="0039360C">
      <w:pPr>
        <w:spacing w:after="0" w:line="240" w:lineRule="auto"/>
      </w:pPr>
      <w:r>
        <w:separator/>
      </w:r>
    </w:p>
  </w:endnote>
  <w:endnote w:type="continuationSeparator" w:id="0">
    <w:p w14:paraId="0C0132FE" w14:textId="77777777" w:rsidR="006D55D3" w:rsidRDefault="006D55D3" w:rsidP="003936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85704030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C6DA1EC" w14:textId="5764BED5" w:rsidR="00D14973" w:rsidRDefault="00D1497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A915641" w14:textId="77777777" w:rsidR="0039360C" w:rsidRDefault="003936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FA659F" w14:textId="77777777" w:rsidR="006D55D3" w:rsidRDefault="006D55D3" w:rsidP="0039360C">
      <w:pPr>
        <w:spacing w:after="0" w:line="240" w:lineRule="auto"/>
      </w:pPr>
      <w:r>
        <w:separator/>
      </w:r>
    </w:p>
  </w:footnote>
  <w:footnote w:type="continuationSeparator" w:id="0">
    <w:p w14:paraId="1140AC44" w14:textId="77777777" w:rsidR="006D55D3" w:rsidRDefault="006D55D3" w:rsidP="0039360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4B47FD"/>
    <w:multiLevelType w:val="hybridMultilevel"/>
    <w:tmpl w:val="FAC88D74"/>
    <w:lvl w:ilvl="0" w:tplc="5154681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6F24B5"/>
    <w:multiLevelType w:val="hybridMultilevel"/>
    <w:tmpl w:val="FF888A4A"/>
    <w:lvl w:ilvl="0" w:tplc="77F20956">
      <w:start w:val="1"/>
      <w:numFmt w:val="bullet"/>
      <w:lvlText w:val=""/>
      <w:lvlJc w:val="left"/>
      <w:pPr>
        <w:ind w:left="245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2" w15:restartNumberingAfterBreak="0">
    <w:nsid w:val="122B3D09"/>
    <w:multiLevelType w:val="hybridMultilevel"/>
    <w:tmpl w:val="66D8E530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B4388D"/>
    <w:multiLevelType w:val="multilevel"/>
    <w:tmpl w:val="668678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9A15A49"/>
    <w:multiLevelType w:val="hybridMultilevel"/>
    <w:tmpl w:val="F1DAFAFC"/>
    <w:lvl w:ilvl="0" w:tplc="52C0F93C">
      <w:start w:val="1"/>
      <w:numFmt w:val="bullet"/>
      <w:lvlText w:val=""/>
      <w:lvlJc w:val="left"/>
      <w:pPr>
        <w:ind w:left="72" w:hanging="43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7D6E03"/>
    <w:multiLevelType w:val="multilevel"/>
    <w:tmpl w:val="966EA9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20D1130"/>
    <w:multiLevelType w:val="hybridMultilevel"/>
    <w:tmpl w:val="D4AA0CCE"/>
    <w:lvl w:ilvl="0" w:tplc="5154681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482330"/>
    <w:multiLevelType w:val="hybridMultilevel"/>
    <w:tmpl w:val="5D308170"/>
    <w:lvl w:ilvl="0" w:tplc="D0E6BCB0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8C57AE"/>
    <w:multiLevelType w:val="hybridMultilevel"/>
    <w:tmpl w:val="39BC6CB0"/>
    <w:lvl w:ilvl="0" w:tplc="5154681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5B4274"/>
    <w:multiLevelType w:val="hybridMultilevel"/>
    <w:tmpl w:val="3656DBCA"/>
    <w:lvl w:ilvl="0" w:tplc="F2DA1DD2">
      <w:start w:val="1"/>
      <w:numFmt w:val="bullet"/>
      <w:lvlText w:val=""/>
      <w:lvlJc w:val="left"/>
      <w:pPr>
        <w:ind w:left="144" w:hanging="7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062CDF"/>
    <w:multiLevelType w:val="hybridMultilevel"/>
    <w:tmpl w:val="42622D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2539CF"/>
    <w:multiLevelType w:val="hybridMultilevel"/>
    <w:tmpl w:val="02E8E646"/>
    <w:lvl w:ilvl="0" w:tplc="36B41BDE">
      <w:start w:val="1"/>
      <w:numFmt w:val="bullet"/>
      <w:lvlText w:val=""/>
      <w:lvlJc w:val="left"/>
      <w:pPr>
        <w:ind w:left="288" w:hanging="259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BF313E"/>
    <w:multiLevelType w:val="hybridMultilevel"/>
    <w:tmpl w:val="FCE2F492"/>
    <w:lvl w:ilvl="0" w:tplc="6D28F162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DB5438"/>
    <w:multiLevelType w:val="hybridMultilevel"/>
    <w:tmpl w:val="8348070C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315E8C"/>
    <w:multiLevelType w:val="hybridMultilevel"/>
    <w:tmpl w:val="B9CE9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6B5438"/>
    <w:multiLevelType w:val="hybridMultilevel"/>
    <w:tmpl w:val="532627DE"/>
    <w:lvl w:ilvl="0" w:tplc="53369B2C">
      <w:start w:val="1"/>
      <w:numFmt w:val="bullet"/>
      <w:lvlText w:val="·"/>
      <w:lvlJc w:val="left"/>
      <w:pPr>
        <w:ind w:left="144" w:hanging="115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6E3D6E"/>
    <w:multiLevelType w:val="hybridMultilevel"/>
    <w:tmpl w:val="C4D0020E"/>
    <w:lvl w:ilvl="0" w:tplc="77F20956">
      <w:start w:val="1"/>
      <w:numFmt w:val="bullet"/>
      <w:lvlText w:val=""/>
      <w:lvlJc w:val="left"/>
      <w:pPr>
        <w:ind w:left="245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17" w15:restartNumberingAfterBreak="0">
    <w:nsid w:val="41651068"/>
    <w:multiLevelType w:val="hybridMultilevel"/>
    <w:tmpl w:val="0EC265D6"/>
    <w:lvl w:ilvl="0" w:tplc="04090001">
      <w:start w:val="1"/>
      <w:numFmt w:val="bullet"/>
      <w:lvlText w:val=""/>
      <w:lvlJc w:val="left"/>
      <w:pPr>
        <w:ind w:left="144" w:hanging="115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327FD1"/>
    <w:multiLevelType w:val="hybridMultilevel"/>
    <w:tmpl w:val="8C0659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E584506"/>
    <w:multiLevelType w:val="hybridMultilevel"/>
    <w:tmpl w:val="88E2EDBA"/>
    <w:lvl w:ilvl="0" w:tplc="EF4A9514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8C2294"/>
    <w:multiLevelType w:val="hybridMultilevel"/>
    <w:tmpl w:val="BAC4A3B4"/>
    <w:lvl w:ilvl="0" w:tplc="5154681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EC079D"/>
    <w:multiLevelType w:val="hybridMultilevel"/>
    <w:tmpl w:val="1A2454F0"/>
    <w:lvl w:ilvl="0" w:tplc="77F2095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30F27C6"/>
    <w:multiLevelType w:val="hybridMultilevel"/>
    <w:tmpl w:val="27568156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9EA259B"/>
    <w:multiLevelType w:val="hybridMultilevel"/>
    <w:tmpl w:val="74DCB62E"/>
    <w:lvl w:ilvl="0" w:tplc="5154681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B1F774C"/>
    <w:multiLevelType w:val="hybridMultilevel"/>
    <w:tmpl w:val="55C831A8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B74D2A"/>
    <w:multiLevelType w:val="hybridMultilevel"/>
    <w:tmpl w:val="2BA0133E"/>
    <w:lvl w:ilvl="0" w:tplc="0409000B">
      <w:start w:val="1"/>
      <w:numFmt w:val="bullet"/>
      <w:lvlText w:val=""/>
      <w:lvlJc w:val="left"/>
      <w:pPr>
        <w:ind w:left="64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6" w15:restartNumberingAfterBreak="0">
    <w:nsid w:val="625C327F"/>
    <w:multiLevelType w:val="hybridMultilevel"/>
    <w:tmpl w:val="C652BFDE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AA34FC1"/>
    <w:multiLevelType w:val="hybridMultilevel"/>
    <w:tmpl w:val="97B2F7D0"/>
    <w:lvl w:ilvl="0" w:tplc="6C72EB14">
      <w:start w:val="1"/>
      <w:numFmt w:val="bullet"/>
      <w:pStyle w:val="ListBullet"/>
      <w:lvlText w:val="·"/>
      <w:lvlJc w:val="left"/>
      <w:pPr>
        <w:tabs>
          <w:tab w:val="num" w:pos="101"/>
        </w:tabs>
        <w:ind w:left="101" w:hanging="101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C622C18"/>
    <w:multiLevelType w:val="hybridMultilevel"/>
    <w:tmpl w:val="AA5E48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CE8436A"/>
    <w:multiLevelType w:val="hybridMultilevel"/>
    <w:tmpl w:val="12106E00"/>
    <w:lvl w:ilvl="0" w:tplc="E4A415C0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1D425EA"/>
    <w:multiLevelType w:val="hybridMultilevel"/>
    <w:tmpl w:val="7B92F4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21431D4"/>
    <w:multiLevelType w:val="hybridMultilevel"/>
    <w:tmpl w:val="9DAC7F30"/>
    <w:lvl w:ilvl="0" w:tplc="6D28F162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73D1E2F"/>
    <w:multiLevelType w:val="hybridMultilevel"/>
    <w:tmpl w:val="FF8423B0"/>
    <w:lvl w:ilvl="0" w:tplc="9766B77E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747275E"/>
    <w:multiLevelType w:val="hybridMultilevel"/>
    <w:tmpl w:val="FB684F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C535735"/>
    <w:multiLevelType w:val="hybridMultilevel"/>
    <w:tmpl w:val="9F7263C6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CE64ED1"/>
    <w:multiLevelType w:val="hybridMultilevel"/>
    <w:tmpl w:val="D1788C68"/>
    <w:lvl w:ilvl="0" w:tplc="B4CA4448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E695694"/>
    <w:multiLevelType w:val="hybridMultilevel"/>
    <w:tmpl w:val="8A740B82"/>
    <w:lvl w:ilvl="0" w:tplc="EEC490DE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9"/>
  </w:num>
  <w:num w:numId="3">
    <w:abstractNumId w:val="4"/>
  </w:num>
  <w:num w:numId="4">
    <w:abstractNumId w:val="15"/>
  </w:num>
  <w:num w:numId="5">
    <w:abstractNumId w:val="17"/>
  </w:num>
  <w:num w:numId="6">
    <w:abstractNumId w:val="11"/>
  </w:num>
  <w:num w:numId="7">
    <w:abstractNumId w:val="35"/>
  </w:num>
  <w:num w:numId="8">
    <w:abstractNumId w:val="36"/>
  </w:num>
  <w:num w:numId="9">
    <w:abstractNumId w:val="30"/>
  </w:num>
  <w:num w:numId="10">
    <w:abstractNumId w:val="34"/>
  </w:num>
  <w:num w:numId="11">
    <w:abstractNumId w:val="2"/>
  </w:num>
  <w:num w:numId="12">
    <w:abstractNumId w:val="24"/>
  </w:num>
  <w:num w:numId="13">
    <w:abstractNumId w:val="26"/>
  </w:num>
  <w:num w:numId="14">
    <w:abstractNumId w:val="13"/>
  </w:num>
  <w:num w:numId="15">
    <w:abstractNumId w:val="22"/>
  </w:num>
  <w:num w:numId="16">
    <w:abstractNumId w:val="25"/>
  </w:num>
  <w:num w:numId="17">
    <w:abstractNumId w:val="18"/>
  </w:num>
  <w:num w:numId="18">
    <w:abstractNumId w:val="19"/>
  </w:num>
  <w:num w:numId="19">
    <w:abstractNumId w:val="33"/>
  </w:num>
  <w:num w:numId="20">
    <w:abstractNumId w:val="29"/>
  </w:num>
  <w:num w:numId="21">
    <w:abstractNumId w:val="10"/>
  </w:num>
  <w:num w:numId="22">
    <w:abstractNumId w:val="7"/>
  </w:num>
  <w:num w:numId="23">
    <w:abstractNumId w:val="23"/>
  </w:num>
  <w:num w:numId="24">
    <w:abstractNumId w:val="8"/>
  </w:num>
  <w:num w:numId="25">
    <w:abstractNumId w:val="0"/>
  </w:num>
  <w:num w:numId="26">
    <w:abstractNumId w:val="6"/>
  </w:num>
  <w:num w:numId="27">
    <w:abstractNumId w:val="20"/>
  </w:num>
  <w:num w:numId="28">
    <w:abstractNumId w:val="27"/>
  </w:num>
  <w:num w:numId="29">
    <w:abstractNumId w:val="12"/>
  </w:num>
  <w:num w:numId="30">
    <w:abstractNumId w:val="31"/>
  </w:num>
  <w:num w:numId="31">
    <w:abstractNumId w:val="28"/>
  </w:num>
  <w:num w:numId="32">
    <w:abstractNumId w:val="21"/>
  </w:num>
  <w:num w:numId="33">
    <w:abstractNumId w:val="5"/>
  </w:num>
  <w:num w:numId="34">
    <w:abstractNumId w:val="16"/>
  </w:num>
  <w:num w:numId="35">
    <w:abstractNumId w:val="1"/>
  </w:num>
  <w:num w:numId="36">
    <w:abstractNumId w:val="32"/>
  </w:num>
  <w:num w:numId="3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wszC1tDQzNTawMDJU0lEKTi0uzszPAykwNq8FABu3j1UtAAAA"/>
  </w:docVars>
  <w:rsids>
    <w:rsidRoot w:val="00694378"/>
    <w:rsid w:val="0000263A"/>
    <w:rsid w:val="00005A66"/>
    <w:rsid w:val="00023311"/>
    <w:rsid w:val="000312FE"/>
    <w:rsid w:val="0004795F"/>
    <w:rsid w:val="0005048D"/>
    <w:rsid w:val="00051734"/>
    <w:rsid w:val="000531A2"/>
    <w:rsid w:val="000978C5"/>
    <w:rsid w:val="000B1164"/>
    <w:rsid w:val="000B5DA4"/>
    <w:rsid w:val="000B5EA8"/>
    <w:rsid w:val="000C68D3"/>
    <w:rsid w:val="000E2BFD"/>
    <w:rsid w:val="00110E57"/>
    <w:rsid w:val="00121820"/>
    <w:rsid w:val="001254A6"/>
    <w:rsid w:val="0013158B"/>
    <w:rsid w:val="00134B8D"/>
    <w:rsid w:val="00135000"/>
    <w:rsid w:val="0013756F"/>
    <w:rsid w:val="0015575C"/>
    <w:rsid w:val="0016254E"/>
    <w:rsid w:val="00165276"/>
    <w:rsid w:val="001658FC"/>
    <w:rsid w:val="001730F8"/>
    <w:rsid w:val="00184814"/>
    <w:rsid w:val="001A4C83"/>
    <w:rsid w:val="001B332F"/>
    <w:rsid w:val="001C0181"/>
    <w:rsid w:val="001D41C9"/>
    <w:rsid w:val="001D4486"/>
    <w:rsid w:val="001E085A"/>
    <w:rsid w:val="001E0A65"/>
    <w:rsid w:val="001E4500"/>
    <w:rsid w:val="001E547A"/>
    <w:rsid w:val="002035A8"/>
    <w:rsid w:val="00205849"/>
    <w:rsid w:val="00211A16"/>
    <w:rsid w:val="00213AC3"/>
    <w:rsid w:val="00217494"/>
    <w:rsid w:val="00235582"/>
    <w:rsid w:val="00246BE3"/>
    <w:rsid w:val="00252846"/>
    <w:rsid w:val="00253429"/>
    <w:rsid w:val="00253489"/>
    <w:rsid w:val="0027167C"/>
    <w:rsid w:val="00277384"/>
    <w:rsid w:val="002860A7"/>
    <w:rsid w:val="002B69F9"/>
    <w:rsid w:val="002E61F7"/>
    <w:rsid w:val="002F0508"/>
    <w:rsid w:val="002F36B6"/>
    <w:rsid w:val="00302E02"/>
    <w:rsid w:val="00304DD8"/>
    <w:rsid w:val="00316F72"/>
    <w:rsid w:val="00332315"/>
    <w:rsid w:val="0035021E"/>
    <w:rsid w:val="00354E46"/>
    <w:rsid w:val="00366B00"/>
    <w:rsid w:val="00373C4A"/>
    <w:rsid w:val="0039204E"/>
    <w:rsid w:val="0039307C"/>
    <w:rsid w:val="0039360C"/>
    <w:rsid w:val="00393C45"/>
    <w:rsid w:val="003A4D95"/>
    <w:rsid w:val="003A6971"/>
    <w:rsid w:val="003B79A4"/>
    <w:rsid w:val="003C4F26"/>
    <w:rsid w:val="003C53AA"/>
    <w:rsid w:val="003E009E"/>
    <w:rsid w:val="003E6855"/>
    <w:rsid w:val="00411D76"/>
    <w:rsid w:val="00417168"/>
    <w:rsid w:val="004265B4"/>
    <w:rsid w:val="0044198F"/>
    <w:rsid w:val="00460E4F"/>
    <w:rsid w:val="0046100F"/>
    <w:rsid w:val="004658C8"/>
    <w:rsid w:val="00473F87"/>
    <w:rsid w:val="004828D5"/>
    <w:rsid w:val="00487297"/>
    <w:rsid w:val="004938C2"/>
    <w:rsid w:val="004A1005"/>
    <w:rsid w:val="004C7EDA"/>
    <w:rsid w:val="004D6742"/>
    <w:rsid w:val="004F525A"/>
    <w:rsid w:val="004F7047"/>
    <w:rsid w:val="005068EF"/>
    <w:rsid w:val="00537673"/>
    <w:rsid w:val="00541746"/>
    <w:rsid w:val="00542398"/>
    <w:rsid w:val="005425A1"/>
    <w:rsid w:val="00563E02"/>
    <w:rsid w:val="005764B5"/>
    <w:rsid w:val="0057730A"/>
    <w:rsid w:val="005830FE"/>
    <w:rsid w:val="005837A9"/>
    <w:rsid w:val="00591C2B"/>
    <w:rsid w:val="005A0A6D"/>
    <w:rsid w:val="005A2D8A"/>
    <w:rsid w:val="005A2D9B"/>
    <w:rsid w:val="005D77AA"/>
    <w:rsid w:val="005E339C"/>
    <w:rsid w:val="005F2352"/>
    <w:rsid w:val="00616EFE"/>
    <w:rsid w:val="006331A4"/>
    <w:rsid w:val="00637105"/>
    <w:rsid w:val="00637995"/>
    <w:rsid w:val="00643CC2"/>
    <w:rsid w:val="00646899"/>
    <w:rsid w:val="00657ECF"/>
    <w:rsid w:val="0066351B"/>
    <w:rsid w:val="00690BD1"/>
    <w:rsid w:val="00693D4C"/>
    <w:rsid w:val="00694378"/>
    <w:rsid w:val="00695CB8"/>
    <w:rsid w:val="00696514"/>
    <w:rsid w:val="006C2806"/>
    <w:rsid w:val="006D3417"/>
    <w:rsid w:val="006D55D3"/>
    <w:rsid w:val="006E137D"/>
    <w:rsid w:val="006F77A1"/>
    <w:rsid w:val="00702FA4"/>
    <w:rsid w:val="00704F0D"/>
    <w:rsid w:val="0070702C"/>
    <w:rsid w:val="007126D5"/>
    <w:rsid w:val="00715235"/>
    <w:rsid w:val="00733B8C"/>
    <w:rsid w:val="00733D5B"/>
    <w:rsid w:val="0074630F"/>
    <w:rsid w:val="007527F7"/>
    <w:rsid w:val="007656D3"/>
    <w:rsid w:val="007728AF"/>
    <w:rsid w:val="00775AE4"/>
    <w:rsid w:val="007950E2"/>
    <w:rsid w:val="00796D25"/>
    <w:rsid w:val="007A5568"/>
    <w:rsid w:val="007A5F81"/>
    <w:rsid w:val="007C6B2E"/>
    <w:rsid w:val="007C7327"/>
    <w:rsid w:val="007D760D"/>
    <w:rsid w:val="008035D2"/>
    <w:rsid w:val="00813CE8"/>
    <w:rsid w:val="00815A75"/>
    <w:rsid w:val="008404C0"/>
    <w:rsid w:val="00841B85"/>
    <w:rsid w:val="0084781E"/>
    <w:rsid w:val="00850006"/>
    <w:rsid w:val="00861F2A"/>
    <w:rsid w:val="00890F8C"/>
    <w:rsid w:val="00893662"/>
    <w:rsid w:val="0089747C"/>
    <w:rsid w:val="008A6B49"/>
    <w:rsid w:val="008A76BE"/>
    <w:rsid w:val="008B250B"/>
    <w:rsid w:val="008C0151"/>
    <w:rsid w:val="008C7051"/>
    <w:rsid w:val="008C79DD"/>
    <w:rsid w:val="008E410B"/>
    <w:rsid w:val="008E5353"/>
    <w:rsid w:val="008E7ADC"/>
    <w:rsid w:val="008F2490"/>
    <w:rsid w:val="008F2B5A"/>
    <w:rsid w:val="008F50A2"/>
    <w:rsid w:val="008F7038"/>
    <w:rsid w:val="00906FF6"/>
    <w:rsid w:val="00931B3A"/>
    <w:rsid w:val="00934C0C"/>
    <w:rsid w:val="00936A32"/>
    <w:rsid w:val="00937386"/>
    <w:rsid w:val="00941709"/>
    <w:rsid w:val="0094429A"/>
    <w:rsid w:val="009460FE"/>
    <w:rsid w:val="009472B3"/>
    <w:rsid w:val="00970C4A"/>
    <w:rsid w:val="009857D5"/>
    <w:rsid w:val="00985D06"/>
    <w:rsid w:val="009921CD"/>
    <w:rsid w:val="009B1A2F"/>
    <w:rsid w:val="009F1BC1"/>
    <w:rsid w:val="009F6F52"/>
    <w:rsid w:val="00A02D21"/>
    <w:rsid w:val="00A04322"/>
    <w:rsid w:val="00A04E09"/>
    <w:rsid w:val="00A13197"/>
    <w:rsid w:val="00A15AD8"/>
    <w:rsid w:val="00A32D35"/>
    <w:rsid w:val="00A33659"/>
    <w:rsid w:val="00A40C30"/>
    <w:rsid w:val="00A42C38"/>
    <w:rsid w:val="00A71692"/>
    <w:rsid w:val="00A777C2"/>
    <w:rsid w:val="00A83760"/>
    <w:rsid w:val="00A9141F"/>
    <w:rsid w:val="00AB3954"/>
    <w:rsid w:val="00AC28C3"/>
    <w:rsid w:val="00AD0694"/>
    <w:rsid w:val="00AF7E52"/>
    <w:rsid w:val="00B066C1"/>
    <w:rsid w:val="00B1137C"/>
    <w:rsid w:val="00B121F0"/>
    <w:rsid w:val="00B1280A"/>
    <w:rsid w:val="00B27B8B"/>
    <w:rsid w:val="00B3323C"/>
    <w:rsid w:val="00B35EF0"/>
    <w:rsid w:val="00B40B11"/>
    <w:rsid w:val="00B617EB"/>
    <w:rsid w:val="00B70841"/>
    <w:rsid w:val="00B70F18"/>
    <w:rsid w:val="00B86852"/>
    <w:rsid w:val="00B9231C"/>
    <w:rsid w:val="00B93E0C"/>
    <w:rsid w:val="00BA2791"/>
    <w:rsid w:val="00BA4A88"/>
    <w:rsid w:val="00BA7AFE"/>
    <w:rsid w:val="00BB73D3"/>
    <w:rsid w:val="00BD0120"/>
    <w:rsid w:val="00BE439B"/>
    <w:rsid w:val="00BE630B"/>
    <w:rsid w:val="00BF0BAA"/>
    <w:rsid w:val="00BF4EC1"/>
    <w:rsid w:val="00C02240"/>
    <w:rsid w:val="00C063E1"/>
    <w:rsid w:val="00C107A4"/>
    <w:rsid w:val="00C1111B"/>
    <w:rsid w:val="00C11670"/>
    <w:rsid w:val="00C11E68"/>
    <w:rsid w:val="00C16BB0"/>
    <w:rsid w:val="00C2066E"/>
    <w:rsid w:val="00C2537D"/>
    <w:rsid w:val="00C27B92"/>
    <w:rsid w:val="00C30148"/>
    <w:rsid w:val="00C4424F"/>
    <w:rsid w:val="00C60504"/>
    <w:rsid w:val="00C618E8"/>
    <w:rsid w:val="00C81C59"/>
    <w:rsid w:val="00C833E9"/>
    <w:rsid w:val="00C84279"/>
    <w:rsid w:val="00CA4E86"/>
    <w:rsid w:val="00CA7F07"/>
    <w:rsid w:val="00CB50EB"/>
    <w:rsid w:val="00CB7BE0"/>
    <w:rsid w:val="00CC084A"/>
    <w:rsid w:val="00CC7D64"/>
    <w:rsid w:val="00CD4F4D"/>
    <w:rsid w:val="00CE3F0D"/>
    <w:rsid w:val="00CE7ED2"/>
    <w:rsid w:val="00CF19F1"/>
    <w:rsid w:val="00D06559"/>
    <w:rsid w:val="00D14973"/>
    <w:rsid w:val="00D161CC"/>
    <w:rsid w:val="00D21C30"/>
    <w:rsid w:val="00D2228A"/>
    <w:rsid w:val="00D255DA"/>
    <w:rsid w:val="00D32402"/>
    <w:rsid w:val="00D336FA"/>
    <w:rsid w:val="00D424C3"/>
    <w:rsid w:val="00D51FBD"/>
    <w:rsid w:val="00D522D0"/>
    <w:rsid w:val="00D56098"/>
    <w:rsid w:val="00D61123"/>
    <w:rsid w:val="00D63105"/>
    <w:rsid w:val="00D64471"/>
    <w:rsid w:val="00D66ABB"/>
    <w:rsid w:val="00D672EF"/>
    <w:rsid w:val="00D73DFF"/>
    <w:rsid w:val="00D80A03"/>
    <w:rsid w:val="00D85D3A"/>
    <w:rsid w:val="00D91EEA"/>
    <w:rsid w:val="00DB6B8A"/>
    <w:rsid w:val="00DC4B0A"/>
    <w:rsid w:val="00DD53A2"/>
    <w:rsid w:val="00DE2270"/>
    <w:rsid w:val="00DF6398"/>
    <w:rsid w:val="00E0115F"/>
    <w:rsid w:val="00E13E6E"/>
    <w:rsid w:val="00E203C0"/>
    <w:rsid w:val="00E22612"/>
    <w:rsid w:val="00E230E7"/>
    <w:rsid w:val="00E80C4C"/>
    <w:rsid w:val="00EA192D"/>
    <w:rsid w:val="00EA30D6"/>
    <w:rsid w:val="00EB5F1C"/>
    <w:rsid w:val="00EC14F1"/>
    <w:rsid w:val="00EC52D7"/>
    <w:rsid w:val="00ED158D"/>
    <w:rsid w:val="00ED188F"/>
    <w:rsid w:val="00ED5034"/>
    <w:rsid w:val="00ED5E64"/>
    <w:rsid w:val="00EE5BB2"/>
    <w:rsid w:val="00EF4187"/>
    <w:rsid w:val="00EF505A"/>
    <w:rsid w:val="00F0301A"/>
    <w:rsid w:val="00F04D9A"/>
    <w:rsid w:val="00F13DD6"/>
    <w:rsid w:val="00F22211"/>
    <w:rsid w:val="00F24017"/>
    <w:rsid w:val="00F36A13"/>
    <w:rsid w:val="00F41AF1"/>
    <w:rsid w:val="00F47DA9"/>
    <w:rsid w:val="00F76EA5"/>
    <w:rsid w:val="00F822FE"/>
    <w:rsid w:val="00F9235B"/>
    <w:rsid w:val="00F92EE4"/>
    <w:rsid w:val="00FA1FD7"/>
    <w:rsid w:val="00FA3F05"/>
    <w:rsid w:val="00FB25EB"/>
    <w:rsid w:val="00FB3DE2"/>
    <w:rsid w:val="00FC28BE"/>
    <w:rsid w:val="00FE1F16"/>
    <w:rsid w:val="00FE229A"/>
    <w:rsid w:val="00FE2B25"/>
    <w:rsid w:val="00FF47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276CFF"/>
  <w15:chartTrackingRefBased/>
  <w15:docId w15:val="{7E593C26-C7C5-4389-9309-E450C7324D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77AA"/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5D77AA"/>
    <w:pPr>
      <w:keepNext/>
      <w:keepLines/>
      <w:spacing w:after="0" w:line="240" w:lineRule="auto"/>
      <w:outlineLvl w:val="0"/>
    </w:pPr>
    <w:rPr>
      <w:rFonts w:eastAsiaTheme="majorEastAsia" w:cstheme="majorBidi"/>
      <w:b/>
      <w:caps/>
      <w:color w:val="0663CA"/>
      <w:sz w:val="28"/>
      <w:szCs w:val="32"/>
    </w:rPr>
  </w:style>
  <w:style w:type="paragraph" w:styleId="Heading2">
    <w:name w:val="heading 2"/>
    <w:aliases w:val="DATE"/>
    <w:basedOn w:val="Normal"/>
    <w:next w:val="Normal"/>
    <w:link w:val="Heading2Char"/>
    <w:uiPriority w:val="9"/>
    <w:unhideWhenUsed/>
    <w:qFormat/>
    <w:rsid w:val="00F822FE"/>
    <w:pPr>
      <w:keepNext/>
      <w:keepLines/>
      <w:spacing w:after="0" w:line="240" w:lineRule="auto"/>
      <w:jc w:val="right"/>
      <w:outlineLvl w:val="1"/>
    </w:pPr>
    <w:rPr>
      <w:rFonts w:eastAsiaTheme="majorEastAsia" w:cstheme="majorBidi"/>
      <w:i/>
      <w:szCs w:val="26"/>
    </w:rPr>
  </w:style>
  <w:style w:type="paragraph" w:styleId="Heading3">
    <w:name w:val="heading 3"/>
    <w:aliases w:val="Starter"/>
    <w:basedOn w:val="Normal"/>
    <w:next w:val="Normal"/>
    <w:link w:val="Heading3Char"/>
    <w:uiPriority w:val="9"/>
    <w:unhideWhenUsed/>
    <w:qFormat/>
    <w:rsid w:val="009F6F52"/>
    <w:pPr>
      <w:keepNext/>
      <w:keepLines/>
      <w:spacing w:after="0" w:line="240" w:lineRule="auto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6112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77AA"/>
    <w:rPr>
      <w:rFonts w:eastAsiaTheme="majorEastAsia" w:cstheme="majorBidi"/>
      <w:b/>
      <w:caps/>
      <w:color w:val="0663CA"/>
      <w:sz w:val="28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E80C4C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80C4C"/>
    <w:rPr>
      <w:rFonts w:eastAsiaTheme="majorEastAsia" w:cstheme="majorBidi"/>
      <w:b/>
      <w:spacing w:val="-10"/>
      <w:kern w:val="28"/>
      <w:sz w:val="32"/>
      <w:szCs w:val="56"/>
    </w:rPr>
  </w:style>
  <w:style w:type="table" w:styleId="TableGrid">
    <w:name w:val="Table Grid"/>
    <w:basedOn w:val="TableNormal"/>
    <w:uiPriority w:val="39"/>
    <w:rsid w:val="009373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37386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3738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965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6514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aliases w:val="DATE Char"/>
    <w:basedOn w:val="DefaultParagraphFont"/>
    <w:link w:val="Heading2"/>
    <w:uiPriority w:val="9"/>
    <w:rsid w:val="00F822FE"/>
    <w:rPr>
      <w:rFonts w:ascii="Times New Roman" w:eastAsiaTheme="majorEastAsia" w:hAnsi="Times New Roman" w:cstheme="majorBidi"/>
      <w:i/>
      <w:sz w:val="20"/>
      <w:szCs w:val="26"/>
    </w:rPr>
  </w:style>
  <w:style w:type="paragraph" w:customStyle="1" w:styleId="Datw">
    <w:name w:val="Datw"/>
    <w:basedOn w:val="Normal"/>
    <w:link w:val="DatwChar"/>
    <w:rsid w:val="00696514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D188F"/>
    <w:pPr>
      <w:ind w:left="720"/>
      <w:contextualSpacing/>
    </w:pPr>
  </w:style>
  <w:style w:type="character" w:customStyle="1" w:styleId="DatwChar">
    <w:name w:val="Datw Char"/>
    <w:basedOn w:val="DefaultParagraphFont"/>
    <w:link w:val="Datw"/>
    <w:rsid w:val="00696514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ED188F"/>
    <w:pPr>
      <w:tabs>
        <w:tab w:val="center" w:pos="4680"/>
        <w:tab w:val="right" w:pos="9360"/>
      </w:tabs>
      <w:spacing w:after="0" w:line="240" w:lineRule="auto"/>
      <w:ind w:right="576"/>
    </w:pPr>
    <w:rPr>
      <w:lang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ED188F"/>
    <w:rPr>
      <w:rFonts w:ascii="Times New Roman" w:hAnsi="Times New Roman"/>
      <w:lang w:eastAsia="ja-JP"/>
    </w:rPr>
  </w:style>
  <w:style w:type="character" w:customStyle="1" w:styleId="Heading3Char">
    <w:name w:val="Heading 3 Char"/>
    <w:aliases w:val="Starter Char"/>
    <w:basedOn w:val="DefaultParagraphFont"/>
    <w:link w:val="Heading3"/>
    <w:uiPriority w:val="9"/>
    <w:rsid w:val="009F6F52"/>
    <w:rPr>
      <w:rFonts w:eastAsiaTheme="majorEastAsia" w:cstheme="majorBidi"/>
      <w:b/>
      <w:szCs w:val="24"/>
    </w:rPr>
  </w:style>
  <w:style w:type="paragraph" w:styleId="Header">
    <w:name w:val="header"/>
    <w:basedOn w:val="Normal"/>
    <w:link w:val="HeaderChar"/>
    <w:uiPriority w:val="99"/>
    <w:unhideWhenUsed/>
    <w:rsid w:val="003936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360C"/>
    <w:rPr>
      <w:rFonts w:ascii="Times New Roman" w:hAnsi="Times New Roman"/>
    </w:rPr>
  </w:style>
  <w:style w:type="paragraph" w:customStyle="1" w:styleId="Articletitle">
    <w:name w:val="Article title"/>
    <w:basedOn w:val="Normal"/>
    <w:next w:val="Normal"/>
    <w:qFormat/>
    <w:rsid w:val="00B40B11"/>
    <w:pPr>
      <w:spacing w:after="120" w:line="360" w:lineRule="auto"/>
    </w:pPr>
    <w:rPr>
      <w:rFonts w:eastAsia="Times New Roman" w:cs="Times New Roman"/>
      <w:b/>
      <w:sz w:val="28"/>
      <w:szCs w:val="24"/>
      <w:lang w:val="en-GB" w:eastAsia="en-GB"/>
    </w:rPr>
  </w:style>
  <w:style w:type="character" w:styleId="PlaceholderText">
    <w:name w:val="Placeholder Text"/>
    <w:basedOn w:val="DefaultParagraphFont"/>
    <w:uiPriority w:val="99"/>
    <w:semiHidden/>
    <w:rsid w:val="00253429"/>
    <w:rPr>
      <w:color w:val="808080"/>
    </w:rPr>
  </w:style>
  <w:style w:type="paragraph" w:styleId="ListBullet">
    <w:name w:val="List Bullet"/>
    <w:basedOn w:val="Normal"/>
    <w:uiPriority w:val="11"/>
    <w:unhideWhenUsed/>
    <w:qFormat/>
    <w:rsid w:val="003A6971"/>
    <w:pPr>
      <w:numPr>
        <w:numId w:val="28"/>
      </w:numPr>
      <w:spacing w:after="100" w:line="240" w:lineRule="auto"/>
      <w:ind w:right="576"/>
    </w:pPr>
    <w:rPr>
      <w:lang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3A6971"/>
    <w:rPr>
      <w:color w:val="605E5C"/>
      <w:shd w:val="clear" w:color="auto" w:fill="E1DFDD"/>
    </w:rPr>
  </w:style>
  <w:style w:type="paragraph" w:customStyle="1" w:styleId="Default">
    <w:name w:val="Default"/>
    <w:rsid w:val="00934C0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D61123"/>
    <w:rPr>
      <w:rFonts w:asciiTheme="majorHAnsi" w:eastAsiaTheme="majorEastAsia" w:hAnsiTheme="majorHAnsi" w:cstheme="majorBidi"/>
      <w:i/>
      <w:iCs/>
      <w:color w:val="2F5496" w:themeColor="accent1" w:themeShade="BF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984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42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469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403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07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09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www.linkedin.com/in/mehryar-jannesari" TargetMode="External"/><Relationship Id="rId18" Type="http://schemas.openxmlformats.org/officeDocument/2006/relationships/hyperlink" Target="mailto:vbazargan@ut.ac.ir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jpeg"/><Relationship Id="rId17" Type="http://schemas.openxmlformats.org/officeDocument/2006/relationships/hyperlink" Target="mailto:fkowsari@ut.ac.ir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azadeh.jafari@ut.ac.ir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mehryarjannesari.github.io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sciencedirect.com/science/article/abs/pii/S2213138821005385" TargetMode="External"/><Relationship Id="rId10" Type="http://schemas.openxmlformats.org/officeDocument/2006/relationships/image" Target="media/image2.jpe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mehryar.jannesari@ut.ac.ir" TargetMode="External"/><Relationship Id="rId1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B15A0F-91A0-43A5-A805-144612F6EA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65</TotalTime>
  <Pages>3</Pages>
  <Words>1177</Words>
  <Characters>6714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ryar Jannesari</dc:creator>
  <cp:keywords/>
  <dc:description/>
  <cp:lastModifiedBy>Mehryar Jannesari</cp:lastModifiedBy>
  <cp:revision>197</cp:revision>
  <cp:lastPrinted>2021-10-04T13:47:00Z</cp:lastPrinted>
  <dcterms:created xsi:type="dcterms:W3CDTF">2021-08-10T11:29:00Z</dcterms:created>
  <dcterms:modified xsi:type="dcterms:W3CDTF">2021-10-04T13:48:00Z</dcterms:modified>
</cp:coreProperties>
</file>